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4799E" w14:textId="77777777" w:rsidR="00686ECC" w:rsidRDefault="00686ECC">
      <w:pPr>
        <w:pStyle w:val="Title"/>
      </w:pPr>
      <w:r>
        <w:rPr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 wp14:anchorId="4FA09456" wp14:editId="5E677D68">
            <wp:simplePos x="0" y="0"/>
            <wp:positionH relativeFrom="margin">
              <wp:posOffset>3810</wp:posOffset>
            </wp:positionH>
            <wp:positionV relativeFrom="margin">
              <wp:posOffset>-167640</wp:posOffset>
            </wp:positionV>
            <wp:extent cx="1732280" cy="752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udent Life Logo.eps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A6B75" w14:textId="77777777" w:rsidR="00686ECC" w:rsidRPr="00EB3018" w:rsidRDefault="00686ECC">
      <w:pPr>
        <w:pStyle w:val="Title"/>
        <w:rPr>
          <w:sz w:val="18"/>
          <w:szCs w:val="18"/>
        </w:rPr>
      </w:pPr>
    </w:p>
    <w:p w14:paraId="30691ECD" w14:textId="77777777" w:rsidR="00FC2792" w:rsidRDefault="000E0B5B">
      <w:pPr>
        <w:pStyle w:val="Title"/>
      </w:pPr>
      <w:r>
        <w:t>IGM</w:t>
      </w:r>
      <w:r w:rsidR="0006129C">
        <w:t xml:space="preserve"> </w:t>
      </w:r>
      <w:r w:rsidR="002C4A1F">
        <w:t>MEETING MINUTES</w:t>
      </w:r>
    </w:p>
    <w:p w14:paraId="71923A5F" w14:textId="169814DC" w:rsidR="00C41426" w:rsidRDefault="0006129C" w:rsidP="008372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</w:pPr>
      <w:r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This form must be completed and </w:t>
      </w:r>
      <w:r w:rsidR="008372BD" w:rsidRP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>uploaded to your Club's Fil</w:t>
      </w:r>
      <w:r w:rsid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es on the Student Portal at the </w:t>
      </w:r>
      <w:r w:rsidR="008372BD" w:rsidRP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conclusion of </w:t>
      </w:r>
      <w:r w:rsidR="00C8146B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the </w:t>
      </w:r>
      <w:r w:rsidR="000E0B5B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>IGM</w:t>
      </w:r>
      <w:r w:rsidR="008372BD" w:rsidRP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>.</w:t>
      </w:r>
    </w:p>
    <w:tbl>
      <w:tblPr>
        <w:tblStyle w:val="TableGrid"/>
        <w:tblpPr w:leftFromText="180" w:rightFromText="180" w:vertAnchor="text" w:horzAnchor="margin" w:tblpY="6"/>
        <w:tblW w:w="0" w:type="auto"/>
        <w:tblLook w:val="04A0" w:firstRow="1" w:lastRow="0" w:firstColumn="1" w:lastColumn="0" w:noHBand="0" w:noVBand="1"/>
      </w:tblPr>
      <w:tblGrid>
        <w:gridCol w:w="9586"/>
      </w:tblGrid>
      <w:tr w:rsidR="00C41426" w14:paraId="655A3704" w14:textId="77777777" w:rsidTr="00C41426">
        <w:trPr>
          <w:trHeight w:val="337"/>
        </w:trPr>
        <w:tc>
          <w:tcPr>
            <w:tcW w:w="9586" w:type="dxa"/>
          </w:tcPr>
          <w:p w14:paraId="11D64D25" w14:textId="34B54E3D" w:rsidR="00C41426" w:rsidRPr="00EB3018" w:rsidRDefault="00C41426" w:rsidP="00C41426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CLUB NAME</w:t>
            </w:r>
            <w:r w:rsidR="007139DE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 xml:space="preserve"> : 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6"/>
        <w:gridCol w:w="2397"/>
        <w:gridCol w:w="4793"/>
      </w:tblGrid>
      <w:tr w:rsidR="00174E32" w:rsidRPr="00563D85" w14:paraId="3AE12AB0" w14:textId="77777777" w:rsidTr="002B1F8E">
        <w:tc>
          <w:tcPr>
            <w:tcW w:w="9586" w:type="dxa"/>
            <w:gridSpan w:val="3"/>
          </w:tcPr>
          <w:p w14:paraId="56D16A20" w14:textId="77777777" w:rsidR="00174E32" w:rsidRPr="00563D85" w:rsidRDefault="00174E32" w:rsidP="002B1F8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 xml:space="preserve">Club Category - </w:t>
            </w:r>
            <w:r w:rsidRPr="00076A40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>Please select</w:t>
            </w:r>
            <w:r w:rsidRPr="00076A40">
              <w:rPr>
                <w:rFonts w:asciiTheme="majorHAnsi" w:hAnsiTheme="majorHAnsi" w:cstheme="majorHAnsi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</w:t>
            </w:r>
            <w:r w:rsidRPr="00076A40">
              <w:rPr>
                <w:rFonts w:asciiTheme="majorHAnsi" w:hAnsiTheme="majorHAnsi" w:cstheme="majorHAnsi"/>
                <w:bCs w:val="0"/>
                <w:i/>
                <w:color w:val="000000"/>
                <w:sz w:val="16"/>
                <w:szCs w:val="14"/>
                <w:u w:val="single"/>
                <w:lang w:val="en-AU"/>
              </w:rPr>
              <w:t>one</w:t>
            </w:r>
            <w:r w:rsidRPr="00076A40">
              <w:rPr>
                <w:rFonts w:asciiTheme="majorHAnsi" w:hAnsiTheme="majorHAnsi" w:cstheme="majorHAnsi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</w:t>
            </w:r>
            <w:r w:rsidRPr="00076A40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>category</w:t>
            </w:r>
            <w:r w:rsidRPr="00563D85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that defines your club as per Swinburne Student Life Club Registration Policy – 10.0 Notes</w:t>
            </w:r>
          </w:p>
        </w:tc>
      </w:tr>
      <w:tr w:rsidR="00174E32" w14:paraId="0C4E71A6" w14:textId="77777777" w:rsidTr="002B1F8E">
        <w:tc>
          <w:tcPr>
            <w:tcW w:w="4793" w:type="dxa"/>
            <w:gridSpan w:val="2"/>
            <w:vAlign w:val="center"/>
          </w:tcPr>
          <w:p w14:paraId="6B2F6C57" w14:textId="77777777" w:rsidR="00174E32" w:rsidRDefault="00174E32" w:rsidP="002B1F8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General</w:t>
            </w:r>
          </w:p>
        </w:tc>
        <w:tc>
          <w:tcPr>
            <w:tcW w:w="4793" w:type="dxa"/>
            <w:vAlign w:val="center"/>
          </w:tcPr>
          <w:p w14:paraId="155C2D9C" w14:textId="77777777" w:rsidR="00174E32" w:rsidRDefault="00174E32" w:rsidP="002B1F8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port</w:t>
            </w:r>
          </w:p>
        </w:tc>
      </w:tr>
      <w:tr w:rsidR="00174E32" w:rsidRPr="00664E77" w14:paraId="7E721AE0" w14:textId="77777777" w:rsidTr="002B1F8E">
        <w:tc>
          <w:tcPr>
            <w:tcW w:w="2396" w:type="dxa"/>
          </w:tcPr>
          <w:p w14:paraId="386A94B8" w14:textId="77777777" w:rsidR="00174E32" w:rsidRPr="00664E77" w:rsidRDefault="007139DE" w:rsidP="002B1F8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7081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 w:rsidRPr="00664E77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 w:rsidRPr="00664E77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Academic </w:t>
            </w:r>
          </w:p>
          <w:p w14:paraId="6BD81F26" w14:textId="77777777" w:rsidR="00174E32" w:rsidRDefault="007139DE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35885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 w:rsidRPr="00664E77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Cultural </w:t>
            </w:r>
          </w:p>
          <w:p w14:paraId="5D2FD982" w14:textId="77777777" w:rsidR="00174E32" w:rsidRDefault="007139DE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3307973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☒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Spiritual </w:t>
            </w:r>
          </w:p>
        </w:tc>
        <w:tc>
          <w:tcPr>
            <w:tcW w:w="2397" w:type="dxa"/>
          </w:tcPr>
          <w:p w14:paraId="0FB82EDD" w14:textId="77777777" w:rsidR="00174E32" w:rsidRDefault="007139DE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124888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Social </w:t>
            </w:r>
          </w:p>
          <w:p w14:paraId="27EA9793" w14:textId="77777777" w:rsidR="00174E32" w:rsidRDefault="007139DE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83715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>Social Justice</w:t>
            </w:r>
          </w:p>
          <w:p w14:paraId="6DC59A39" w14:textId="77777777" w:rsidR="00174E32" w:rsidRPr="00664E77" w:rsidRDefault="007139DE" w:rsidP="002B1F8E">
            <w:pPr>
              <w:pStyle w:val="Body2"/>
              <w:rPr>
                <w:lang w:val="fr-FR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171018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 w:rsidRPr="00664E77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>Political</w:t>
            </w:r>
          </w:p>
        </w:tc>
        <w:tc>
          <w:tcPr>
            <w:tcW w:w="4793" w:type="dxa"/>
          </w:tcPr>
          <w:p w14:paraId="50BA62E9" w14:textId="77777777" w:rsidR="00174E32" w:rsidRDefault="007139DE" w:rsidP="002B1F8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53639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 w:rsidRPr="00664E77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>Recreational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 </w:t>
            </w:r>
          </w:p>
          <w:p w14:paraId="19715532" w14:textId="77777777" w:rsidR="00174E32" w:rsidRPr="00664E77" w:rsidRDefault="00174E32" w:rsidP="002B1F8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720"/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>(I</w:t>
            </w:r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>ns</w:t>
            </w:r>
            <w:r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>tructional groups, social teams</w:t>
            </w:r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 xml:space="preserve">)  </w:t>
            </w:r>
          </w:p>
          <w:p w14:paraId="2BDE1CC2" w14:textId="77777777" w:rsidR="00174E32" w:rsidRDefault="007139DE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65306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 w:rsidRPr="00664E77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Competitive </w:t>
            </w:r>
          </w:p>
          <w:p w14:paraId="0301FDCC" w14:textId="77777777" w:rsidR="00174E32" w:rsidRPr="00664E77" w:rsidRDefault="00174E32" w:rsidP="002B1F8E">
            <w:pPr>
              <w:pStyle w:val="Body2"/>
              <w:ind w:left="720"/>
              <w:rPr>
                <w:lang w:val="fr-FR"/>
              </w:rPr>
            </w:pPr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 xml:space="preserve">(Competes regularly in an approved competition, will attend </w:t>
            </w:r>
            <w:proofErr w:type="spellStart"/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>UniSport</w:t>
            </w:r>
            <w:proofErr w:type="spellEnd"/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 xml:space="preserve"> nationals)  </w:t>
            </w:r>
          </w:p>
        </w:tc>
      </w:tr>
      <w:tr w:rsidR="007139DE" w:rsidRPr="00664E77" w14:paraId="3B4062DE" w14:textId="77777777" w:rsidTr="003D2EE9">
        <w:tc>
          <w:tcPr>
            <w:tcW w:w="4793" w:type="dxa"/>
            <w:gridSpan w:val="2"/>
          </w:tcPr>
          <w:p w14:paraId="61DFDB6A" w14:textId="49B60E75" w:rsidR="007139DE" w:rsidRDefault="007139DE" w:rsidP="002B1F8E">
            <w:pPr>
              <w:pStyle w:val="Body2"/>
              <w:rPr>
                <w:rFonts w:asciiTheme="majorHAnsi" w:hAnsiTheme="majorHAnsi" w:cstheme="majorHAnsi"/>
                <w:sz w:val="22"/>
                <w:szCs w:val="14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>Where possible and practical do you prefer call over email?</w:t>
            </w:r>
          </w:p>
        </w:tc>
        <w:tc>
          <w:tcPr>
            <w:tcW w:w="4793" w:type="dxa"/>
          </w:tcPr>
          <w:p w14:paraId="26E6E852" w14:textId="77777777" w:rsidR="007139DE" w:rsidRDefault="007139DE" w:rsidP="007139D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114137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Yes – phone call</w:t>
            </w:r>
            <w:r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 </w:t>
            </w:r>
          </w:p>
          <w:p w14:paraId="63F14DBE" w14:textId="5BC4BDF3" w:rsidR="007139DE" w:rsidRPr="007139DE" w:rsidRDefault="007139DE" w:rsidP="007139D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153118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No </w:t>
            </w:r>
          </w:p>
        </w:tc>
      </w:tr>
    </w:tbl>
    <w:tbl>
      <w:tblPr>
        <w:tblStyle w:val="TableGrid"/>
        <w:tblpPr w:leftFromText="180" w:rightFromText="180" w:vertAnchor="text" w:horzAnchor="margin" w:tblpY="557"/>
        <w:tblW w:w="9634" w:type="dxa"/>
        <w:tblLook w:val="04A0" w:firstRow="1" w:lastRow="0" w:firstColumn="1" w:lastColumn="0" w:noHBand="0" w:noVBand="1"/>
      </w:tblPr>
      <w:tblGrid>
        <w:gridCol w:w="3681"/>
        <w:gridCol w:w="5953"/>
      </w:tblGrid>
      <w:tr w:rsidR="00B20F47" w:rsidRPr="00EB3018" w14:paraId="4F732C68" w14:textId="77777777" w:rsidTr="00B20F47">
        <w:trPr>
          <w:trHeight w:val="411"/>
        </w:trPr>
        <w:tc>
          <w:tcPr>
            <w:tcW w:w="9634" w:type="dxa"/>
            <w:gridSpan w:val="2"/>
          </w:tcPr>
          <w:p w14:paraId="7A7E042D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 xml:space="preserve">DEtails – </w:t>
            </w:r>
            <w:r w:rsidRPr="00563D85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please ensure all information below is correct and accurate. You AGM </w:t>
            </w:r>
            <w:r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will </w:t>
            </w:r>
            <w:r w:rsidRPr="00563D85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not be accepted if this information is incorrect</w:t>
            </w:r>
          </w:p>
        </w:tc>
      </w:tr>
      <w:tr w:rsidR="00B20F47" w:rsidRPr="00EB3018" w14:paraId="08F7199F" w14:textId="77777777" w:rsidTr="00B20F47">
        <w:trPr>
          <w:trHeight w:val="414"/>
        </w:trPr>
        <w:tc>
          <w:tcPr>
            <w:tcW w:w="3681" w:type="dxa"/>
          </w:tcPr>
          <w:p w14:paraId="107B6794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5953" w:type="dxa"/>
          </w:tcPr>
          <w:p w14:paraId="69414B6A" w14:textId="7A1DE75D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  <w:tr w:rsidR="003A5D33" w:rsidRPr="00EB3018" w14:paraId="493FD71F" w14:textId="77777777" w:rsidTr="007139DE">
        <w:trPr>
          <w:trHeight w:val="454"/>
        </w:trPr>
        <w:tc>
          <w:tcPr>
            <w:tcW w:w="3681" w:type="dxa"/>
          </w:tcPr>
          <w:p w14:paraId="2B7F8198" w14:textId="4C14ACE4" w:rsidR="003A5D33" w:rsidRDefault="003A5D33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5953" w:type="dxa"/>
          </w:tcPr>
          <w:p w14:paraId="559B7E0F" w14:textId="59318437" w:rsidR="003A5D33" w:rsidRPr="0082655D" w:rsidRDefault="003A5D33" w:rsidP="0082655D">
            <w:pPr>
              <w:pStyle w:val="NoSpacing"/>
            </w:pPr>
          </w:p>
        </w:tc>
      </w:tr>
      <w:tr w:rsidR="00B20F47" w:rsidRPr="00EB3018" w14:paraId="02273E43" w14:textId="77777777" w:rsidTr="007139DE">
        <w:trPr>
          <w:trHeight w:val="320"/>
        </w:trPr>
        <w:tc>
          <w:tcPr>
            <w:tcW w:w="3681" w:type="dxa"/>
          </w:tcPr>
          <w:p w14:paraId="0A9EA2C3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location/room number</w:t>
            </w:r>
          </w:p>
        </w:tc>
        <w:tc>
          <w:tcPr>
            <w:tcW w:w="5953" w:type="dxa"/>
          </w:tcPr>
          <w:p w14:paraId="02D6B696" w14:textId="35E87BEE" w:rsidR="00B20F47" w:rsidRPr="003A5D33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B20F47" w:rsidRPr="00EB3018" w14:paraId="678C337A" w14:textId="77777777" w:rsidTr="00B20F47">
        <w:trPr>
          <w:trHeight w:val="414"/>
        </w:trPr>
        <w:tc>
          <w:tcPr>
            <w:tcW w:w="3681" w:type="dxa"/>
          </w:tcPr>
          <w:p w14:paraId="368C326F" w14:textId="77777777" w:rsidR="00B20F47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TOTAL NUMBER OF ELIGIBLE CLUB MEMBERS</w:t>
            </w:r>
          </w:p>
          <w:p w14:paraId="3B77AF9A" w14:textId="77777777" w:rsidR="00B20F47" w:rsidRPr="00993FBE" w:rsidRDefault="00B20F47" w:rsidP="00B20F47">
            <w:pPr>
              <w:pStyle w:val="Body2"/>
              <w:jc w:val="right"/>
              <w:rPr>
                <w:rFonts w:asciiTheme="majorHAnsi" w:hAnsiTheme="majorHAnsi" w:cstheme="majorHAnsi"/>
                <w:sz w:val="14"/>
                <w:szCs w:val="14"/>
                <w:lang w:val="en-AU"/>
              </w:rPr>
            </w:pPr>
            <w:r>
              <w:rPr>
                <w:rFonts w:asciiTheme="majorHAnsi" w:hAnsiTheme="majorHAnsi" w:cstheme="majorHAnsi"/>
                <w:sz w:val="14"/>
                <w:szCs w:val="14"/>
                <w:lang w:val="en-AU"/>
              </w:rPr>
              <w:t xml:space="preserve">Total number of student members. </w:t>
            </w:r>
            <w:r w:rsidRPr="00993FBE">
              <w:rPr>
                <w:rFonts w:asciiTheme="majorHAnsi" w:hAnsiTheme="majorHAnsi" w:cstheme="majorHAnsi"/>
                <w:sz w:val="14"/>
                <w:szCs w:val="14"/>
                <w:lang w:val="en-AU"/>
              </w:rPr>
              <w:t>The Student Portal can provide this information.</w:t>
            </w:r>
          </w:p>
        </w:tc>
        <w:tc>
          <w:tcPr>
            <w:tcW w:w="5953" w:type="dxa"/>
          </w:tcPr>
          <w:p w14:paraId="79986CA0" w14:textId="77777777" w:rsidR="00B20F47" w:rsidRPr="003A5D33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B20F47" w:rsidRPr="00EB3018" w14:paraId="0E8A6D6E" w14:textId="77777777" w:rsidTr="006D25FD">
        <w:trPr>
          <w:trHeight w:val="634"/>
        </w:trPr>
        <w:tc>
          <w:tcPr>
            <w:tcW w:w="3681" w:type="dxa"/>
          </w:tcPr>
          <w:p w14:paraId="089FCB2E" w14:textId="77777777" w:rsidR="00B20F47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TOTAL NUMBER OF ELIGIBLE CLUB MEMBERS IN ATTENDANCE</w:t>
            </w:r>
          </w:p>
        </w:tc>
        <w:tc>
          <w:tcPr>
            <w:tcW w:w="5953" w:type="dxa"/>
          </w:tcPr>
          <w:p w14:paraId="754260D9" w14:textId="77777777" w:rsidR="00B20F47" w:rsidRPr="003A5D33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B20F47" w:rsidRPr="00EB3018" w14:paraId="4FE4BD87" w14:textId="77777777" w:rsidTr="00B20F47">
        <w:trPr>
          <w:trHeight w:val="414"/>
        </w:trPr>
        <w:tc>
          <w:tcPr>
            <w:tcW w:w="3681" w:type="dxa"/>
          </w:tcPr>
          <w:p w14:paraId="6F94CD87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 xml:space="preserve">TOTAL NUMBER OF ELIGIBLE CLUB MEMBERS </w:t>
            </w: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REMOTE VOTING</w:t>
            </w:r>
          </w:p>
        </w:tc>
        <w:tc>
          <w:tcPr>
            <w:tcW w:w="5953" w:type="dxa"/>
          </w:tcPr>
          <w:p w14:paraId="3A9DB991" w14:textId="77777777" w:rsidR="00B20F47" w:rsidRPr="003A5D33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B20F47" w:rsidRPr="00EB3018" w14:paraId="5B2E2ABC" w14:textId="77777777" w:rsidTr="00B20F47">
        <w:trPr>
          <w:trHeight w:val="414"/>
        </w:trPr>
        <w:tc>
          <w:tcPr>
            <w:tcW w:w="3681" w:type="dxa"/>
          </w:tcPr>
          <w:p w14:paraId="1547B352" w14:textId="77777777" w:rsidR="00B20F47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QUORUM PRESENT</w:t>
            </w: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 xml:space="preserve"> (y/n)</w:t>
            </w:r>
          </w:p>
        </w:tc>
        <w:tc>
          <w:tcPr>
            <w:tcW w:w="5953" w:type="dxa"/>
          </w:tcPr>
          <w:p w14:paraId="7AB70B01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</w:tbl>
    <w:p w14:paraId="152A546D" w14:textId="77777777" w:rsidR="00174E32" w:rsidRDefault="00174E32" w:rsidP="008372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</w:pPr>
    </w:p>
    <w:p w14:paraId="308DE279" w14:textId="3E4C672F" w:rsidR="00624EBA" w:rsidRPr="00624EBA" w:rsidRDefault="00624EBA" w:rsidP="00EB3018">
      <w:pPr>
        <w:pStyle w:val="Heading"/>
        <w:tabs>
          <w:tab w:val="left" w:pos="3402"/>
        </w:tabs>
        <w:jc w:val="left"/>
        <w:rPr>
          <w:rFonts w:ascii="Open Sans" w:hAnsi="Open Sans" w:cs="Open Sans"/>
          <w:b w:val="0"/>
          <w:bCs w:val="0"/>
          <w:caps/>
          <w:color w:val="000000"/>
        </w:rPr>
      </w:pPr>
      <w:r w:rsidRPr="00624EBA">
        <w:rPr>
          <w:rFonts w:ascii="Open Sans" w:hAnsi="Open Sans" w:cs="Open Sans"/>
          <w:b w:val="0"/>
          <w:bCs w:val="0"/>
          <w:caps/>
          <w:color w:val="000000"/>
        </w:rPr>
        <w:lastRenderedPageBreak/>
        <w:t>NEW COMMITTEE</w:t>
      </w:r>
      <w:r>
        <w:rPr>
          <w:rFonts w:ascii="Open Sans" w:hAnsi="Open Sans" w:cs="Open Sans"/>
          <w:b w:val="0"/>
          <w:bCs w:val="0"/>
          <w:caps/>
          <w:color w:val="000000"/>
        </w:rPr>
        <w:t xml:space="preserve"> VOTES</w:t>
      </w:r>
    </w:p>
    <w:p w14:paraId="4E35F7AD" w14:textId="77777777" w:rsidR="008372BD" w:rsidRDefault="008372BD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  <w:r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CLUB PRESIDENT NOMINATIONS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8372BD" w:rsidRPr="008372BD" w14:paraId="77911712" w14:textId="77777777" w:rsidTr="008372BD">
        <w:trPr>
          <w:trHeight w:val="405"/>
        </w:trPr>
        <w:tc>
          <w:tcPr>
            <w:tcW w:w="6727" w:type="dxa"/>
          </w:tcPr>
          <w:p w14:paraId="076B78C6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4104FE00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8372BD" w:rsidRPr="008372BD" w14:paraId="5D3A0AF2" w14:textId="77777777" w:rsidTr="008372BD">
        <w:trPr>
          <w:trHeight w:val="624"/>
        </w:trPr>
        <w:tc>
          <w:tcPr>
            <w:tcW w:w="6727" w:type="dxa"/>
          </w:tcPr>
          <w:p w14:paraId="142EFBE9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6982E28C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8372BD" w:rsidRPr="008372BD" w14:paraId="67B5D989" w14:textId="77777777" w:rsidTr="008372BD">
        <w:trPr>
          <w:trHeight w:val="716"/>
        </w:trPr>
        <w:tc>
          <w:tcPr>
            <w:tcW w:w="6727" w:type="dxa"/>
          </w:tcPr>
          <w:p w14:paraId="16C2C9F2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49CA0F32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8372BD" w:rsidRPr="008372BD" w14:paraId="40FAC1F5" w14:textId="77777777" w:rsidTr="008372BD">
        <w:trPr>
          <w:trHeight w:val="689"/>
        </w:trPr>
        <w:tc>
          <w:tcPr>
            <w:tcW w:w="6727" w:type="dxa"/>
          </w:tcPr>
          <w:p w14:paraId="46675DF2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68BEC74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8372BD" w:rsidRPr="008372BD" w14:paraId="0AC34950" w14:textId="77777777" w:rsidTr="008372BD">
        <w:trPr>
          <w:trHeight w:val="689"/>
        </w:trPr>
        <w:tc>
          <w:tcPr>
            <w:tcW w:w="6727" w:type="dxa"/>
          </w:tcPr>
          <w:p w14:paraId="6EEFA719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7AEA54C7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00E02EA6" w14:textId="77777777" w:rsidR="008372BD" w:rsidRPr="008372BD" w:rsidRDefault="008372BD" w:rsidP="008372BD">
      <w:pPr>
        <w:pStyle w:val="Body2"/>
        <w:rPr>
          <w:rFonts w:asciiTheme="majorHAnsi" w:hAnsiTheme="majorHAnsi" w:cstheme="majorHAnsi"/>
          <w:lang w:val="fr-FR"/>
        </w:rPr>
      </w:pPr>
    </w:p>
    <w:p w14:paraId="336A4CB4" w14:textId="77777777" w:rsidR="008372BD" w:rsidRPr="008372BD" w:rsidRDefault="00624EBA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  <w:r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cLUB SECRETARY NOMI</w:t>
      </w:r>
      <w:r w:rsidR="0006129C"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N</w:t>
      </w:r>
      <w:r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ATIONS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13166091" w14:textId="77777777" w:rsidTr="00EF3E4E">
        <w:trPr>
          <w:trHeight w:val="405"/>
        </w:trPr>
        <w:tc>
          <w:tcPr>
            <w:tcW w:w="6727" w:type="dxa"/>
          </w:tcPr>
          <w:p w14:paraId="100D6A4A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6DB35024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2112C4C8" w14:textId="77777777" w:rsidTr="00EF3E4E">
        <w:trPr>
          <w:trHeight w:val="624"/>
        </w:trPr>
        <w:tc>
          <w:tcPr>
            <w:tcW w:w="6727" w:type="dxa"/>
          </w:tcPr>
          <w:p w14:paraId="5C8350B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34BBBB7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1366D5EF" w14:textId="77777777" w:rsidTr="00EF3E4E">
        <w:trPr>
          <w:trHeight w:val="716"/>
        </w:trPr>
        <w:tc>
          <w:tcPr>
            <w:tcW w:w="6727" w:type="dxa"/>
          </w:tcPr>
          <w:p w14:paraId="6813E141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5DB5681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0775583B" w14:textId="77777777" w:rsidTr="00EF3E4E">
        <w:trPr>
          <w:trHeight w:val="689"/>
        </w:trPr>
        <w:tc>
          <w:tcPr>
            <w:tcW w:w="6727" w:type="dxa"/>
          </w:tcPr>
          <w:p w14:paraId="6B29DF4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406896F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2583812F" w14:textId="77777777" w:rsidTr="00EF3E4E">
        <w:trPr>
          <w:trHeight w:val="689"/>
        </w:trPr>
        <w:tc>
          <w:tcPr>
            <w:tcW w:w="6727" w:type="dxa"/>
          </w:tcPr>
          <w:p w14:paraId="3BC68DA0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4B3403D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40FF9F26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29893BB0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 w:rsidRPr="00624EBA">
        <w:rPr>
          <w:rFonts w:asciiTheme="majorHAnsi" w:hAnsiTheme="majorHAnsi" w:cstheme="majorHAnsi"/>
          <w:lang w:val="fr-FR"/>
        </w:rPr>
        <w:t>CLUB TREASURER NOMIATIONS</w:t>
      </w:r>
    </w:p>
    <w:p w14:paraId="10C3A256" w14:textId="77777777" w:rsidR="00624EBA" w:rsidRPr="00624EBA" w:rsidRDefault="00624EBA" w:rsidP="00624EBA">
      <w:pPr>
        <w:pStyle w:val="Body2"/>
        <w:rPr>
          <w:rFonts w:asciiTheme="majorHAnsi" w:hAnsiTheme="majorHAnsi" w:cstheme="majorHAnsi"/>
          <w:sz w:val="16"/>
          <w:szCs w:val="16"/>
          <w:lang w:val="fr-FR"/>
        </w:rPr>
      </w:pP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5A3D0E0C" w14:textId="77777777" w:rsidTr="00624EBA">
        <w:trPr>
          <w:trHeight w:val="405"/>
        </w:trPr>
        <w:tc>
          <w:tcPr>
            <w:tcW w:w="6727" w:type="dxa"/>
          </w:tcPr>
          <w:p w14:paraId="3C37771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36E0698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327AA666" w14:textId="77777777" w:rsidTr="00624EBA">
        <w:trPr>
          <w:trHeight w:val="624"/>
        </w:trPr>
        <w:tc>
          <w:tcPr>
            <w:tcW w:w="6727" w:type="dxa"/>
          </w:tcPr>
          <w:p w14:paraId="7350D06D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7E58DF47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111A9EDA" w14:textId="77777777" w:rsidTr="00624EBA">
        <w:trPr>
          <w:trHeight w:val="716"/>
        </w:trPr>
        <w:tc>
          <w:tcPr>
            <w:tcW w:w="6727" w:type="dxa"/>
          </w:tcPr>
          <w:p w14:paraId="264E576C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67C7ED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27B7C8D2" w14:textId="77777777" w:rsidTr="00624EBA">
        <w:trPr>
          <w:trHeight w:val="689"/>
        </w:trPr>
        <w:tc>
          <w:tcPr>
            <w:tcW w:w="6727" w:type="dxa"/>
          </w:tcPr>
          <w:p w14:paraId="454CD32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F4C933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53DCC92E" w14:textId="77777777" w:rsidTr="00624EBA">
        <w:trPr>
          <w:trHeight w:val="689"/>
        </w:trPr>
        <w:tc>
          <w:tcPr>
            <w:tcW w:w="6727" w:type="dxa"/>
          </w:tcPr>
          <w:p w14:paraId="509FEA18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1E47157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581EDADA" w14:textId="77777777" w:rsidR="008372BD" w:rsidRPr="008372BD" w:rsidRDefault="008372BD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</w:p>
    <w:p w14:paraId="32BEC1AD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lastRenderedPageBreak/>
        <w:t>ADDITIONAL COMMITTEE POSITION</w:t>
      </w:r>
      <w:r w:rsidRPr="00624EBA">
        <w:rPr>
          <w:rFonts w:asciiTheme="majorHAnsi" w:hAnsiTheme="majorHAnsi" w:cstheme="majorHAnsi"/>
          <w:lang w:val="fr-FR"/>
        </w:rPr>
        <w:t xml:space="preserve"> NOMI</w:t>
      </w:r>
      <w:r>
        <w:rPr>
          <w:rFonts w:asciiTheme="majorHAnsi" w:hAnsiTheme="majorHAnsi" w:cstheme="majorHAnsi"/>
          <w:lang w:val="fr-FR"/>
        </w:rPr>
        <w:t>N</w:t>
      </w:r>
      <w:r w:rsidRPr="00624EBA">
        <w:rPr>
          <w:rFonts w:asciiTheme="majorHAnsi" w:hAnsiTheme="majorHAnsi" w:cstheme="majorHAnsi"/>
          <w:lang w:val="fr-FR"/>
        </w:rPr>
        <w:t>ATIONS</w:t>
      </w:r>
    </w:p>
    <w:p w14:paraId="5B18D393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(</w:t>
      </w:r>
      <w:proofErr w:type="spellStart"/>
      <w:r>
        <w:rPr>
          <w:rFonts w:asciiTheme="majorHAnsi" w:hAnsiTheme="majorHAnsi" w:cstheme="majorHAnsi"/>
          <w:lang w:val="fr-FR"/>
        </w:rPr>
        <w:t>Please</w:t>
      </w:r>
      <w:proofErr w:type="spellEnd"/>
      <w:r>
        <w:rPr>
          <w:rFonts w:asciiTheme="majorHAnsi" w:hAnsiTheme="majorHAnsi" w:cstheme="majorHAnsi"/>
          <w:lang w:val="fr-FR"/>
        </w:rPr>
        <w:t xml:space="preserve"> Note : </w:t>
      </w:r>
      <w:r w:rsidRPr="00624EBA">
        <w:rPr>
          <w:rFonts w:asciiTheme="majorHAnsi" w:hAnsiTheme="majorHAnsi" w:cstheme="majorHAnsi"/>
          <w:i/>
          <w:lang w:val="fr-FR"/>
        </w:rPr>
        <w:t xml:space="preserve">General </w:t>
      </w:r>
      <w:proofErr w:type="spellStart"/>
      <w:r w:rsidRPr="00624EBA">
        <w:rPr>
          <w:rFonts w:asciiTheme="majorHAnsi" w:hAnsiTheme="majorHAnsi" w:cstheme="majorHAnsi"/>
          <w:i/>
          <w:lang w:val="fr-FR"/>
        </w:rPr>
        <w:t>committee</w:t>
      </w:r>
      <w:proofErr w:type="spellEnd"/>
      <w:r w:rsidRPr="00624EBA">
        <w:rPr>
          <w:rFonts w:asciiTheme="majorHAnsi" w:hAnsiTheme="majorHAnsi" w:cstheme="majorHAnsi"/>
          <w:i/>
          <w:lang w:val="fr-FR"/>
        </w:rPr>
        <w:t xml:space="preserve"> </w:t>
      </w:r>
      <w:proofErr w:type="spellStart"/>
      <w:r w:rsidRPr="00624EBA">
        <w:rPr>
          <w:rFonts w:asciiTheme="majorHAnsi" w:hAnsiTheme="majorHAnsi" w:cstheme="majorHAnsi"/>
          <w:i/>
          <w:lang w:val="fr-FR"/>
        </w:rPr>
        <w:t>member</w:t>
      </w:r>
      <w:proofErr w:type="spellEnd"/>
      <w:r>
        <w:rPr>
          <w:rFonts w:asciiTheme="majorHAnsi" w:hAnsiTheme="majorHAnsi" w:cstheme="majorHAnsi"/>
          <w:lang w:val="fr-FR"/>
        </w:rPr>
        <w:t xml:space="preserve"> </w:t>
      </w:r>
      <w:proofErr w:type="spellStart"/>
      <w:r>
        <w:rPr>
          <w:rFonts w:asciiTheme="majorHAnsi" w:hAnsiTheme="majorHAnsi" w:cstheme="majorHAnsi"/>
          <w:lang w:val="fr-FR"/>
        </w:rPr>
        <w:t>is</w:t>
      </w:r>
      <w:proofErr w:type="spellEnd"/>
      <w:r>
        <w:rPr>
          <w:rFonts w:asciiTheme="majorHAnsi" w:hAnsiTheme="majorHAnsi" w:cstheme="majorHAnsi"/>
          <w:lang w:val="fr-FR"/>
        </w:rPr>
        <w:t xml:space="preserve"> not a position).</w:t>
      </w:r>
    </w:p>
    <w:p w14:paraId="6279A46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6FA55391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TITLE : _________________________________________________________________________________________</w:t>
      </w: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1E5CADEE" w14:textId="77777777" w:rsidTr="00EF3E4E">
        <w:trPr>
          <w:trHeight w:val="405"/>
        </w:trPr>
        <w:tc>
          <w:tcPr>
            <w:tcW w:w="6727" w:type="dxa"/>
          </w:tcPr>
          <w:p w14:paraId="3483D27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402D2120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419A4EF3" w14:textId="77777777" w:rsidTr="00EF3E4E">
        <w:trPr>
          <w:trHeight w:val="624"/>
        </w:trPr>
        <w:tc>
          <w:tcPr>
            <w:tcW w:w="6727" w:type="dxa"/>
          </w:tcPr>
          <w:p w14:paraId="64894D1D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260409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358BE5CC" w14:textId="77777777" w:rsidTr="00EF3E4E">
        <w:trPr>
          <w:trHeight w:val="716"/>
        </w:trPr>
        <w:tc>
          <w:tcPr>
            <w:tcW w:w="6727" w:type="dxa"/>
          </w:tcPr>
          <w:p w14:paraId="57D38A4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696DD4DC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366CCBCD" w14:textId="77777777" w:rsidTr="00EF3E4E">
        <w:trPr>
          <w:trHeight w:val="689"/>
        </w:trPr>
        <w:tc>
          <w:tcPr>
            <w:tcW w:w="6727" w:type="dxa"/>
          </w:tcPr>
          <w:p w14:paraId="52FB8FD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17C9DE9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59D0F957" w14:textId="77777777" w:rsidTr="00EF3E4E">
        <w:trPr>
          <w:trHeight w:val="689"/>
        </w:trPr>
        <w:tc>
          <w:tcPr>
            <w:tcW w:w="6727" w:type="dxa"/>
          </w:tcPr>
          <w:p w14:paraId="06D350D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73D1FC8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40FA7105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62CEB4A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TITLE : _________________________________________________________________________________________</w:t>
      </w: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5BA052CC" w14:textId="77777777" w:rsidTr="00EF3E4E">
        <w:trPr>
          <w:trHeight w:val="405"/>
        </w:trPr>
        <w:tc>
          <w:tcPr>
            <w:tcW w:w="6727" w:type="dxa"/>
          </w:tcPr>
          <w:p w14:paraId="2EF5D48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27E6C85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16DA2B8A" w14:textId="77777777" w:rsidTr="00EF3E4E">
        <w:trPr>
          <w:trHeight w:val="624"/>
        </w:trPr>
        <w:tc>
          <w:tcPr>
            <w:tcW w:w="6727" w:type="dxa"/>
          </w:tcPr>
          <w:p w14:paraId="309547DC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69F27E0A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60BFD19B" w14:textId="77777777" w:rsidTr="00EF3E4E">
        <w:trPr>
          <w:trHeight w:val="716"/>
        </w:trPr>
        <w:tc>
          <w:tcPr>
            <w:tcW w:w="6727" w:type="dxa"/>
          </w:tcPr>
          <w:p w14:paraId="4AC501C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2E33047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520EBC3A" w14:textId="77777777" w:rsidTr="00EF3E4E">
        <w:trPr>
          <w:trHeight w:val="689"/>
        </w:trPr>
        <w:tc>
          <w:tcPr>
            <w:tcW w:w="6727" w:type="dxa"/>
          </w:tcPr>
          <w:p w14:paraId="39D921E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59F61EF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3F606995" w14:textId="77777777" w:rsidTr="00EF3E4E">
        <w:trPr>
          <w:trHeight w:val="689"/>
        </w:trPr>
        <w:tc>
          <w:tcPr>
            <w:tcW w:w="6727" w:type="dxa"/>
          </w:tcPr>
          <w:p w14:paraId="1A57D66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36C85B39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70BF44BB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74BC9E56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TITLE : _________________________________________________________________________________________</w:t>
      </w: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568BDAEE" w14:textId="77777777" w:rsidTr="00EF3E4E">
        <w:trPr>
          <w:trHeight w:val="405"/>
        </w:trPr>
        <w:tc>
          <w:tcPr>
            <w:tcW w:w="6727" w:type="dxa"/>
          </w:tcPr>
          <w:p w14:paraId="0313325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128013F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67AC0029" w14:textId="77777777" w:rsidTr="00EF3E4E">
        <w:trPr>
          <w:trHeight w:val="624"/>
        </w:trPr>
        <w:tc>
          <w:tcPr>
            <w:tcW w:w="6727" w:type="dxa"/>
          </w:tcPr>
          <w:p w14:paraId="4E5ABD4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A1BCD9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47B39497" w14:textId="77777777" w:rsidTr="00EF3E4E">
        <w:trPr>
          <w:trHeight w:val="716"/>
        </w:trPr>
        <w:tc>
          <w:tcPr>
            <w:tcW w:w="6727" w:type="dxa"/>
          </w:tcPr>
          <w:p w14:paraId="4C8F15F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84A5BE1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4C6CDE0C" w14:textId="77777777" w:rsidTr="00EF3E4E">
        <w:trPr>
          <w:trHeight w:val="689"/>
        </w:trPr>
        <w:tc>
          <w:tcPr>
            <w:tcW w:w="6727" w:type="dxa"/>
          </w:tcPr>
          <w:p w14:paraId="4F583421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5D4B69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0EC1DDFD" w14:textId="77777777" w:rsidTr="00EF3E4E">
        <w:trPr>
          <w:trHeight w:val="689"/>
        </w:trPr>
        <w:tc>
          <w:tcPr>
            <w:tcW w:w="6727" w:type="dxa"/>
          </w:tcPr>
          <w:p w14:paraId="078F587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1427CF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3E6DF1D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1AE401D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3827D0E0" w14:textId="77777777" w:rsidR="00624EBA" w:rsidRPr="00624EBA" w:rsidRDefault="00624EBA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  <w:r w:rsidRPr="00624EBA">
        <w:rPr>
          <w:rFonts w:asciiTheme="minorHAnsi" w:hAnsiTheme="minorHAnsi" w:cstheme="minorHAnsi"/>
          <w:sz w:val="36"/>
          <w:szCs w:val="36"/>
          <w:lang w:val="fr-FR"/>
        </w:rPr>
        <w:lastRenderedPageBreak/>
        <w:t>ELECTED COMMITTEE MEMBERS</w:t>
      </w:r>
    </w:p>
    <w:p w14:paraId="6A85028E" w14:textId="77777777" w:rsidR="00624EBA" w:rsidRDefault="00E0220D" w:rsidP="00E0220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</w:pP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>By providing your details below, the elected Committee Member dec</w:t>
      </w:r>
      <w:r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 xml:space="preserve">lares that they are a currently </w:t>
      </w: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>enrolled Swinburne University of Technology student, w</w:t>
      </w:r>
      <w:r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 xml:space="preserve">ho has been fairly elected by a quorum of club </w:t>
      </w: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 xml:space="preserve">members. The elected 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Committee Member</w:t>
      </w:r>
      <w:r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 xml:space="preserve"> declares that they will act in 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accordance with S</w:t>
      </w:r>
      <w:r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winburne Student Life Policies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,</w:t>
      </w:r>
      <w:r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 xml:space="preserve"> 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 xml:space="preserve">while providing good </w:t>
      </w: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>governance and sound financial management for their club.</w:t>
      </w:r>
    </w:p>
    <w:p w14:paraId="0BBFF1FB" w14:textId="77777777" w:rsidR="00E0220D" w:rsidRPr="00E0220D" w:rsidRDefault="00E0220D" w:rsidP="00E0220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8372BD" w14:paraId="3494CF8C" w14:textId="77777777" w:rsidTr="00170CD4">
        <w:tc>
          <w:tcPr>
            <w:tcW w:w="9498" w:type="dxa"/>
            <w:gridSpan w:val="2"/>
            <w:shd w:val="clear" w:color="auto" w:fill="EDEBEA" w:themeFill="accent6" w:themeFillTint="33"/>
          </w:tcPr>
          <w:p w14:paraId="5DB2EF57" w14:textId="77777777" w:rsidR="00170CD4" w:rsidRPr="00170CD4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</w:pPr>
            <w:r w:rsidRPr="00170CD4"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  <w:t>PRESIDENT</w:t>
            </w:r>
          </w:p>
        </w:tc>
      </w:tr>
      <w:tr w:rsidR="00170CD4" w:rsidRPr="008372BD" w14:paraId="1470CFC2" w14:textId="77777777" w:rsidTr="00170CD4">
        <w:tc>
          <w:tcPr>
            <w:tcW w:w="5104" w:type="dxa"/>
          </w:tcPr>
          <w:p w14:paraId="4BEAF9C3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107C87C2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53F6ED1F" w14:textId="77777777" w:rsidTr="00170CD4">
        <w:tc>
          <w:tcPr>
            <w:tcW w:w="5104" w:type="dxa"/>
          </w:tcPr>
          <w:p w14:paraId="46DEF462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72522233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6D047435" w14:textId="77777777" w:rsidTr="00170CD4">
        <w:tc>
          <w:tcPr>
            <w:tcW w:w="5104" w:type="dxa"/>
          </w:tcPr>
          <w:p w14:paraId="34B1CEA7" w14:textId="77777777" w:rsidR="00170CD4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2451B11D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50799A87" w14:textId="77777777" w:rsidR="008372BD" w:rsidRDefault="008372BD" w:rsidP="0006129C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170CD4" w14:paraId="3CE94BAB" w14:textId="77777777" w:rsidTr="00CE4D44">
        <w:tc>
          <w:tcPr>
            <w:tcW w:w="9498" w:type="dxa"/>
            <w:gridSpan w:val="2"/>
            <w:shd w:val="clear" w:color="auto" w:fill="EDEBEA" w:themeFill="accent6" w:themeFillTint="33"/>
          </w:tcPr>
          <w:p w14:paraId="642A115F" w14:textId="77777777" w:rsidR="00170CD4" w:rsidRP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  <w:t>tREASURER</w:t>
            </w:r>
          </w:p>
        </w:tc>
      </w:tr>
      <w:tr w:rsidR="00170CD4" w:rsidRPr="008372BD" w14:paraId="6C9EA2DD" w14:textId="77777777" w:rsidTr="00CE4D44">
        <w:tc>
          <w:tcPr>
            <w:tcW w:w="5104" w:type="dxa"/>
          </w:tcPr>
          <w:p w14:paraId="5D08B703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3261CA67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391ACCEC" w14:textId="77777777" w:rsidTr="00CE4D44">
        <w:tc>
          <w:tcPr>
            <w:tcW w:w="5104" w:type="dxa"/>
          </w:tcPr>
          <w:p w14:paraId="1CDAE323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14486A18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40DC5244" w14:textId="77777777" w:rsidTr="00CE4D44">
        <w:tc>
          <w:tcPr>
            <w:tcW w:w="5104" w:type="dxa"/>
          </w:tcPr>
          <w:p w14:paraId="26BE7652" w14:textId="77777777" w:rsid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73CDFFD4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7A2F3C51" w14:textId="77777777" w:rsidR="00170CD4" w:rsidRDefault="00170CD4" w:rsidP="00170CD4">
      <w:pPr>
        <w:pStyle w:val="Body2"/>
        <w:rPr>
          <w:lang w:val="fr-FR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170CD4" w14:paraId="404DEBA6" w14:textId="77777777" w:rsidTr="00CE4D44">
        <w:tc>
          <w:tcPr>
            <w:tcW w:w="9498" w:type="dxa"/>
            <w:gridSpan w:val="2"/>
            <w:shd w:val="clear" w:color="auto" w:fill="EDEBEA" w:themeFill="accent6" w:themeFillTint="33"/>
          </w:tcPr>
          <w:p w14:paraId="0129EBF6" w14:textId="77777777" w:rsidR="00170CD4" w:rsidRP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  <w:t>Secretary</w:t>
            </w:r>
          </w:p>
        </w:tc>
      </w:tr>
      <w:tr w:rsidR="00170CD4" w:rsidRPr="008372BD" w14:paraId="1321EBAE" w14:textId="77777777" w:rsidTr="00CE4D44">
        <w:tc>
          <w:tcPr>
            <w:tcW w:w="5104" w:type="dxa"/>
          </w:tcPr>
          <w:p w14:paraId="08560A63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67D9370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0B1DA326" w14:textId="77777777" w:rsidTr="00CE4D44">
        <w:tc>
          <w:tcPr>
            <w:tcW w:w="5104" w:type="dxa"/>
          </w:tcPr>
          <w:p w14:paraId="175B32A7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20B2EC3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67214322" w14:textId="77777777" w:rsidTr="00CE4D44">
        <w:tc>
          <w:tcPr>
            <w:tcW w:w="5104" w:type="dxa"/>
          </w:tcPr>
          <w:p w14:paraId="03CE9128" w14:textId="77777777" w:rsid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26A3708B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4795C05F" w14:textId="77777777" w:rsidR="00170CD4" w:rsidRDefault="00170CD4" w:rsidP="00170CD4">
      <w:pPr>
        <w:pStyle w:val="Body2"/>
        <w:rPr>
          <w:lang w:val="fr-FR"/>
        </w:rPr>
      </w:pPr>
    </w:p>
    <w:p w14:paraId="5701D84C" w14:textId="77777777" w:rsidR="00170CD4" w:rsidRDefault="00170CD4" w:rsidP="00170CD4">
      <w:pPr>
        <w:pStyle w:val="Body2"/>
        <w:rPr>
          <w:lang w:val="fr-FR"/>
        </w:rPr>
      </w:pPr>
    </w:p>
    <w:p w14:paraId="7CD3C900" w14:textId="77777777" w:rsidR="00170CD4" w:rsidRDefault="00170CD4" w:rsidP="00170CD4">
      <w:pPr>
        <w:pStyle w:val="Body2"/>
        <w:rPr>
          <w:lang w:val="fr-FR"/>
        </w:rPr>
      </w:pPr>
    </w:p>
    <w:p w14:paraId="63D30CB1" w14:textId="77777777" w:rsidR="00624EBA" w:rsidRDefault="00624EBA" w:rsidP="0006129C">
      <w:pPr>
        <w:pStyle w:val="Body2"/>
        <w:rPr>
          <w:rFonts w:asciiTheme="majorHAnsi" w:hAnsiTheme="majorHAnsi" w:cstheme="majorHAnsi"/>
          <w:b/>
          <w:lang w:val="fr-FR"/>
        </w:rPr>
      </w:pPr>
      <w:r w:rsidRPr="00170CD4">
        <w:rPr>
          <w:rFonts w:asciiTheme="majorHAnsi" w:hAnsiTheme="majorHAnsi" w:cstheme="majorHAnsi"/>
          <w:b/>
          <w:lang w:val="fr-FR"/>
        </w:rPr>
        <w:t>ADDITIONAL COMMITTEE POSITIONS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8372BD" w14:paraId="174EB3C9" w14:textId="77777777" w:rsidTr="00170CD4">
        <w:tc>
          <w:tcPr>
            <w:tcW w:w="5104" w:type="dxa"/>
          </w:tcPr>
          <w:p w14:paraId="329AE0B5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7AAB43A3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4E748691" w14:textId="77777777" w:rsidTr="00170CD4">
        <w:tc>
          <w:tcPr>
            <w:tcW w:w="5104" w:type="dxa"/>
          </w:tcPr>
          <w:p w14:paraId="4153EB54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4B77D007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4E19C750" w14:textId="77777777" w:rsidTr="00170CD4">
        <w:tc>
          <w:tcPr>
            <w:tcW w:w="5104" w:type="dxa"/>
          </w:tcPr>
          <w:p w14:paraId="675B4356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lastRenderedPageBreak/>
              <w:t>STUDENT ID</w:t>
            </w:r>
          </w:p>
        </w:tc>
        <w:tc>
          <w:tcPr>
            <w:tcW w:w="4394" w:type="dxa"/>
          </w:tcPr>
          <w:p w14:paraId="33333234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67CE592D" w14:textId="77777777" w:rsidTr="00170CD4">
        <w:tc>
          <w:tcPr>
            <w:tcW w:w="5104" w:type="dxa"/>
          </w:tcPr>
          <w:p w14:paraId="4E001A68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7501F985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345390CF" w14:textId="77777777" w:rsidR="008372BD" w:rsidRDefault="008372BD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8372BD" w14:paraId="061BB2AE" w14:textId="77777777" w:rsidTr="00CE4D44">
        <w:tc>
          <w:tcPr>
            <w:tcW w:w="5104" w:type="dxa"/>
          </w:tcPr>
          <w:p w14:paraId="04E72D05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33B6C7CC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0DF0CACB" w14:textId="77777777" w:rsidTr="00CE4D44">
        <w:tc>
          <w:tcPr>
            <w:tcW w:w="5104" w:type="dxa"/>
          </w:tcPr>
          <w:p w14:paraId="6FA28151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484804E6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11CD8D2D" w14:textId="77777777" w:rsidTr="00CE4D44">
        <w:tc>
          <w:tcPr>
            <w:tcW w:w="5104" w:type="dxa"/>
          </w:tcPr>
          <w:p w14:paraId="69A07C0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4CC3E24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50076A3B" w14:textId="77777777" w:rsidTr="00CE4D44">
        <w:tc>
          <w:tcPr>
            <w:tcW w:w="5104" w:type="dxa"/>
          </w:tcPr>
          <w:p w14:paraId="15ADABBA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42A1B0C6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4BF436B2" w14:textId="77777777" w:rsidR="00170CD4" w:rsidRPr="00170CD4" w:rsidRDefault="00170CD4" w:rsidP="00170CD4">
      <w:pPr>
        <w:pStyle w:val="Body2"/>
        <w:rPr>
          <w:lang w:val="fr-FR"/>
        </w:rPr>
      </w:pPr>
    </w:p>
    <w:p w14:paraId="72E31CA2" w14:textId="77777777" w:rsidR="00170CD4" w:rsidRDefault="00170CD4" w:rsidP="00170CD4">
      <w:pPr>
        <w:pStyle w:val="Body2"/>
        <w:rPr>
          <w:lang w:val="fr-FR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9F46FD" w:rsidRPr="008372BD" w14:paraId="512AB4B3" w14:textId="77777777" w:rsidTr="00CE4D44">
        <w:tc>
          <w:tcPr>
            <w:tcW w:w="5104" w:type="dxa"/>
          </w:tcPr>
          <w:p w14:paraId="0DCE681E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427D04B7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3FCD7025" w14:textId="77777777" w:rsidTr="00CE4D44">
        <w:tc>
          <w:tcPr>
            <w:tcW w:w="5104" w:type="dxa"/>
          </w:tcPr>
          <w:p w14:paraId="6E631728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6A7C5B7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6C802F12" w14:textId="77777777" w:rsidTr="00CE4D44">
        <w:tc>
          <w:tcPr>
            <w:tcW w:w="5104" w:type="dxa"/>
          </w:tcPr>
          <w:p w14:paraId="475410B6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7F11E4B7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2469773E" w14:textId="77777777" w:rsidTr="00CE4D44">
        <w:tc>
          <w:tcPr>
            <w:tcW w:w="5104" w:type="dxa"/>
          </w:tcPr>
          <w:p w14:paraId="0C9AC9A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2936550C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20E1C239" w14:textId="77777777" w:rsidR="009F46FD" w:rsidRDefault="009F46FD" w:rsidP="00170CD4">
      <w:pPr>
        <w:pStyle w:val="Body2"/>
        <w:rPr>
          <w:lang w:val="fr-FR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9F46FD" w:rsidRPr="008372BD" w14:paraId="21215804" w14:textId="77777777" w:rsidTr="00CE4D44">
        <w:tc>
          <w:tcPr>
            <w:tcW w:w="5104" w:type="dxa"/>
          </w:tcPr>
          <w:p w14:paraId="0FE4D99B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597CBB11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4C778CCA" w14:textId="77777777" w:rsidTr="00CE4D44">
        <w:tc>
          <w:tcPr>
            <w:tcW w:w="5104" w:type="dxa"/>
          </w:tcPr>
          <w:p w14:paraId="173A46F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31C0CCA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13799BD1" w14:textId="77777777" w:rsidTr="00CE4D44">
        <w:tc>
          <w:tcPr>
            <w:tcW w:w="5104" w:type="dxa"/>
          </w:tcPr>
          <w:p w14:paraId="2160F9BA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20590DF8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0E632AA6" w14:textId="77777777" w:rsidTr="00CE4D44">
        <w:tc>
          <w:tcPr>
            <w:tcW w:w="5104" w:type="dxa"/>
          </w:tcPr>
          <w:p w14:paraId="3B5B67A9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3CA483DB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19B81DC7" w14:textId="33977DA6" w:rsidR="00AB4395" w:rsidRDefault="00AB4395" w:rsidP="00170CD4">
      <w:pPr>
        <w:pStyle w:val="Body2"/>
        <w:rPr>
          <w:lang w:val="fr-FR"/>
        </w:rPr>
      </w:pPr>
    </w:p>
    <w:p w14:paraId="55BC197B" w14:textId="72E247BD" w:rsidR="00AB4395" w:rsidRPr="007139DE" w:rsidRDefault="00416205">
      <w:pPr>
        <w:rPr>
          <w:rFonts w:asciiTheme="majorHAnsi" w:hAnsiTheme="majorHAnsi" w:cstheme="majorHAnsi"/>
          <w:color w:val="000000"/>
          <w:sz w:val="28"/>
          <w:lang w:val="fr-FR" w:eastAsia="en-GB"/>
        </w:rPr>
      </w:pPr>
      <w:r w:rsidRPr="007139DE">
        <w:rPr>
          <w:rFonts w:asciiTheme="majorHAnsi" w:hAnsiTheme="majorHAnsi" w:cstheme="majorHAnsi"/>
          <w:sz w:val="28"/>
          <w:lang w:val="fr-FR"/>
        </w:rPr>
        <w:t xml:space="preserve">For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elected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committee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,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please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obtain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a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Working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with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Children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Check (WWCC) Victoria and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be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ready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to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upload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it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to the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Canvas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course ORG-STA-Student Lif</w:t>
      </w:r>
      <w:bookmarkStart w:id="0" w:name="_GoBack"/>
      <w:bookmarkEnd w:id="0"/>
      <w:r w:rsidRPr="007139DE">
        <w:rPr>
          <w:rFonts w:asciiTheme="majorHAnsi" w:hAnsiTheme="majorHAnsi" w:cstheme="majorHAnsi"/>
          <w:sz w:val="28"/>
          <w:lang w:val="fr-FR"/>
        </w:rPr>
        <w:t xml:space="preserve">e Clubs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that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you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will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be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added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to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following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 xml:space="preserve"> club </w:t>
      </w:r>
      <w:proofErr w:type="spellStart"/>
      <w:r w:rsidRPr="007139DE">
        <w:rPr>
          <w:rFonts w:asciiTheme="majorHAnsi" w:hAnsiTheme="majorHAnsi" w:cstheme="majorHAnsi"/>
          <w:sz w:val="28"/>
          <w:lang w:val="fr-FR"/>
        </w:rPr>
        <w:t>approval</w:t>
      </w:r>
      <w:proofErr w:type="spellEnd"/>
      <w:r w:rsidRPr="007139DE">
        <w:rPr>
          <w:rFonts w:asciiTheme="majorHAnsi" w:hAnsiTheme="majorHAnsi" w:cstheme="majorHAnsi"/>
          <w:sz w:val="28"/>
          <w:lang w:val="fr-FR"/>
        </w:rPr>
        <w:t>.</w:t>
      </w:r>
      <w:r w:rsidR="00AB4395" w:rsidRPr="007139DE">
        <w:rPr>
          <w:rFonts w:asciiTheme="majorHAnsi" w:hAnsiTheme="majorHAnsi" w:cstheme="majorHAnsi"/>
          <w:sz w:val="28"/>
          <w:lang w:val="fr-FR"/>
        </w:rPr>
        <w:br w:type="page"/>
      </w:r>
    </w:p>
    <w:p w14:paraId="0E2C8C65" w14:textId="77777777" w:rsidR="00624EBA" w:rsidRDefault="00624EBA" w:rsidP="00624EBA">
      <w:pPr>
        <w:pStyle w:val="Heading"/>
        <w:jc w:val="left"/>
        <w:rPr>
          <w:rFonts w:ascii="Open Sans" w:hAnsi="Open Sans" w:cs="Open Sans"/>
          <w:b w:val="0"/>
          <w:bCs w:val="0"/>
          <w:caps/>
          <w:color w:val="000000"/>
        </w:rPr>
      </w:pPr>
      <w:r>
        <w:rPr>
          <w:rFonts w:ascii="Open Sans" w:hAnsi="Open Sans" w:cs="Open Sans"/>
          <w:b w:val="0"/>
          <w:bCs w:val="0"/>
          <w:caps/>
          <w:color w:val="000000"/>
        </w:rPr>
        <w:lastRenderedPageBreak/>
        <w:t>RESOLU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90"/>
        <w:gridCol w:w="3195"/>
        <w:gridCol w:w="3196"/>
      </w:tblGrid>
      <w:tr w:rsidR="00B85E93" w:rsidRPr="00B85E93" w14:paraId="4B525041" w14:textId="77777777" w:rsidTr="00B85E93">
        <w:trPr>
          <w:trHeight w:val="734"/>
        </w:trPr>
        <w:tc>
          <w:tcPr>
            <w:tcW w:w="2405" w:type="dxa"/>
          </w:tcPr>
          <w:p w14:paraId="5E12A6C7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PROPOSED BY</w:t>
            </w:r>
          </w:p>
        </w:tc>
        <w:tc>
          <w:tcPr>
            <w:tcW w:w="7181" w:type="dxa"/>
            <w:gridSpan w:val="3"/>
          </w:tcPr>
          <w:p w14:paraId="0C9500F4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3704C109" w14:textId="77777777" w:rsidTr="00B85E93">
        <w:trPr>
          <w:trHeight w:val="1801"/>
        </w:trPr>
        <w:tc>
          <w:tcPr>
            <w:tcW w:w="2405" w:type="dxa"/>
          </w:tcPr>
          <w:p w14:paraId="2FDDAF9F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THE CLUB SHOULD RESOLVE TO</w:t>
            </w:r>
          </w:p>
        </w:tc>
        <w:tc>
          <w:tcPr>
            <w:tcW w:w="7181" w:type="dxa"/>
            <w:gridSpan w:val="3"/>
          </w:tcPr>
          <w:p w14:paraId="66A730B7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47A07369" w14:textId="77777777" w:rsidTr="00B85E93">
        <w:tc>
          <w:tcPr>
            <w:tcW w:w="3195" w:type="dxa"/>
            <w:gridSpan w:val="2"/>
          </w:tcPr>
          <w:p w14:paraId="4C6E46F8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FOR</w:t>
            </w:r>
          </w:p>
        </w:tc>
        <w:tc>
          <w:tcPr>
            <w:tcW w:w="3195" w:type="dxa"/>
          </w:tcPr>
          <w:p w14:paraId="3DA5639F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AGAINST</w:t>
            </w:r>
          </w:p>
        </w:tc>
        <w:tc>
          <w:tcPr>
            <w:tcW w:w="3196" w:type="dxa"/>
          </w:tcPr>
          <w:p w14:paraId="0CEBA833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RESULT</w:t>
            </w:r>
          </w:p>
        </w:tc>
      </w:tr>
      <w:tr w:rsidR="00B85E93" w:rsidRPr="00B85E93" w14:paraId="6E3CFB15" w14:textId="77777777" w:rsidTr="00B85E93">
        <w:trPr>
          <w:trHeight w:val="481"/>
        </w:trPr>
        <w:tc>
          <w:tcPr>
            <w:tcW w:w="3195" w:type="dxa"/>
            <w:gridSpan w:val="2"/>
          </w:tcPr>
          <w:p w14:paraId="71785689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5" w:type="dxa"/>
          </w:tcPr>
          <w:p w14:paraId="309CCC58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6" w:type="dxa"/>
          </w:tcPr>
          <w:p w14:paraId="0A580824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347942B3" w14:textId="77777777" w:rsidR="00624EBA" w:rsidRPr="00B85E93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2B00A06D" w14:textId="77777777" w:rsidR="00B85E93" w:rsidRDefault="00B85E93" w:rsidP="00624EBA">
      <w:pPr>
        <w:pStyle w:val="Body2"/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90"/>
        <w:gridCol w:w="3195"/>
        <w:gridCol w:w="3196"/>
      </w:tblGrid>
      <w:tr w:rsidR="00B85E93" w:rsidRPr="00B85E93" w14:paraId="04E4FC81" w14:textId="77777777" w:rsidTr="00EF3E4E">
        <w:trPr>
          <w:trHeight w:val="734"/>
        </w:trPr>
        <w:tc>
          <w:tcPr>
            <w:tcW w:w="2405" w:type="dxa"/>
          </w:tcPr>
          <w:p w14:paraId="52172F71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PROPOSED BY</w:t>
            </w:r>
          </w:p>
        </w:tc>
        <w:tc>
          <w:tcPr>
            <w:tcW w:w="7181" w:type="dxa"/>
            <w:gridSpan w:val="3"/>
          </w:tcPr>
          <w:p w14:paraId="5E83E494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26D526A5" w14:textId="77777777" w:rsidTr="00EF3E4E">
        <w:trPr>
          <w:trHeight w:val="1801"/>
        </w:trPr>
        <w:tc>
          <w:tcPr>
            <w:tcW w:w="2405" w:type="dxa"/>
          </w:tcPr>
          <w:p w14:paraId="5FB78234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THE CLUB SHOULD RESOLVE TO</w:t>
            </w:r>
          </w:p>
        </w:tc>
        <w:tc>
          <w:tcPr>
            <w:tcW w:w="7181" w:type="dxa"/>
            <w:gridSpan w:val="3"/>
          </w:tcPr>
          <w:p w14:paraId="1E0AFE94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38DC8F5D" w14:textId="77777777" w:rsidTr="00EF3E4E">
        <w:tc>
          <w:tcPr>
            <w:tcW w:w="3195" w:type="dxa"/>
            <w:gridSpan w:val="2"/>
          </w:tcPr>
          <w:p w14:paraId="5A38483B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FOR</w:t>
            </w:r>
          </w:p>
        </w:tc>
        <w:tc>
          <w:tcPr>
            <w:tcW w:w="3195" w:type="dxa"/>
          </w:tcPr>
          <w:p w14:paraId="3C37D36E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AGAINST</w:t>
            </w:r>
          </w:p>
        </w:tc>
        <w:tc>
          <w:tcPr>
            <w:tcW w:w="3196" w:type="dxa"/>
          </w:tcPr>
          <w:p w14:paraId="44B6EE30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RESULT</w:t>
            </w:r>
          </w:p>
        </w:tc>
      </w:tr>
      <w:tr w:rsidR="00B85E93" w:rsidRPr="00B85E93" w14:paraId="16DB9F8A" w14:textId="77777777" w:rsidTr="00EF3E4E">
        <w:trPr>
          <w:trHeight w:val="481"/>
        </w:trPr>
        <w:tc>
          <w:tcPr>
            <w:tcW w:w="3195" w:type="dxa"/>
            <w:gridSpan w:val="2"/>
          </w:tcPr>
          <w:p w14:paraId="0074BA28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5" w:type="dxa"/>
          </w:tcPr>
          <w:p w14:paraId="19163C11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6" w:type="dxa"/>
          </w:tcPr>
          <w:p w14:paraId="050B201D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0284264C" w14:textId="77777777" w:rsidR="00B85E93" w:rsidRDefault="00B85E93" w:rsidP="00624EBA">
      <w:pPr>
        <w:pStyle w:val="Body2"/>
        <w:rPr>
          <w:lang w:val="fr-FR"/>
        </w:rPr>
      </w:pPr>
    </w:p>
    <w:p w14:paraId="22BDF370" w14:textId="77777777" w:rsidR="00170CD4" w:rsidRDefault="00170CD4" w:rsidP="00624EBA">
      <w:pPr>
        <w:pStyle w:val="Body2"/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90"/>
        <w:gridCol w:w="3195"/>
        <w:gridCol w:w="3196"/>
      </w:tblGrid>
      <w:tr w:rsidR="00A23A0C" w:rsidRPr="00B85E93" w14:paraId="73065C31" w14:textId="77777777" w:rsidTr="00CE4D44">
        <w:trPr>
          <w:trHeight w:val="734"/>
        </w:trPr>
        <w:tc>
          <w:tcPr>
            <w:tcW w:w="2405" w:type="dxa"/>
          </w:tcPr>
          <w:p w14:paraId="6C30C5E6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PROPOSED BY</w:t>
            </w:r>
          </w:p>
        </w:tc>
        <w:tc>
          <w:tcPr>
            <w:tcW w:w="7181" w:type="dxa"/>
            <w:gridSpan w:val="3"/>
          </w:tcPr>
          <w:p w14:paraId="2624F637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A23A0C" w:rsidRPr="00B85E93" w14:paraId="2D7C735B" w14:textId="77777777" w:rsidTr="00CE4D44">
        <w:trPr>
          <w:trHeight w:val="1801"/>
        </w:trPr>
        <w:tc>
          <w:tcPr>
            <w:tcW w:w="2405" w:type="dxa"/>
          </w:tcPr>
          <w:p w14:paraId="560BB730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THE CLUB SHOULD RESOLVE TO</w:t>
            </w:r>
          </w:p>
        </w:tc>
        <w:tc>
          <w:tcPr>
            <w:tcW w:w="7181" w:type="dxa"/>
            <w:gridSpan w:val="3"/>
          </w:tcPr>
          <w:p w14:paraId="1A7FA227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A23A0C" w:rsidRPr="00B85E93" w14:paraId="0BE2A1EF" w14:textId="77777777" w:rsidTr="00CE4D44">
        <w:tc>
          <w:tcPr>
            <w:tcW w:w="3195" w:type="dxa"/>
            <w:gridSpan w:val="2"/>
          </w:tcPr>
          <w:p w14:paraId="1A6244F3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FOR</w:t>
            </w:r>
          </w:p>
        </w:tc>
        <w:tc>
          <w:tcPr>
            <w:tcW w:w="3195" w:type="dxa"/>
          </w:tcPr>
          <w:p w14:paraId="46FBDE6A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AGAINST</w:t>
            </w:r>
          </w:p>
        </w:tc>
        <w:tc>
          <w:tcPr>
            <w:tcW w:w="3196" w:type="dxa"/>
          </w:tcPr>
          <w:p w14:paraId="479074EE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RESULT</w:t>
            </w:r>
          </w:p>
        </w:tc>
      </w:tr>
      <w:tr w:rsidR="00A23A0C" w:rsidRPr="00B85E93" w14:paraId="3ACF2E46" w14:textId="77777777" w:rsidTr="00CE4D44">
        <w:trPr>
          <w:trHeight w:val="481"/>
        </w:trPr>
        <w:tc>
          <w:tcPr>
            <w:tcW w:w="3195" w:type="dxa"/>
            <w:gridSpan w:val="2"/>
          </w:tcPr>
          <w:p w14:paraId="106B0EA4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5" w:type="dxa"/>
          </w:tcPr>
          <w:p w14:paraId="761D619F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6" w:type="dxa"/>
          </w:tcPr>
          <w:p w14:paraId="60370BDE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392EF91D" w14:textId="77777777" w:rsidR="00B85E93" w:rsidRDefault="00B85E93" w:rsidP="00624EBA">
      <w:pPr>
        <w:pStyle w:val="Body2"/>
        <w:rPr>
          <w:lang w:val="fr-FR"/>
        </w:rPr>
      </w:pPr>
    </w:p>
    <w:p w14:paraId="5A17A487" w14:textId="77777777" w:rsidR="00B85E93" w:rsidRDefault="00B85E93" w:rsidP="00624EBA">
      <w:pPr>
        <w:pStyle w:val="Body2"/>
        <w:rPr>
          <w:lang w:val="fr-FR"/>
        </w:rPr>
      </w:pPr>
    </w:p>
    <w:p w14:paraId="580FA476" w14:textId="77777777" w:rsidR="00B85E93" w:rsidRDefault="00B85E93" w:rsidP="00624EBA">
      <w:pPr>
        <w:pStyle w:val="Body2"/>
        <w:rPr>
          <w:lang w:val="fr-FR"/>
        </w:rPr>
      </w:pPr>
    </w:p>
    <w:p w14:paraId="6B251F67" w14:textId="77777777" w:rsidR="00B85E93" w:rsidRDefault="00B85E93" w:rsidP="00624EBA">
      <w:pPr>
        <w:pStyle w:val="Body2"/>
        <w:rPr>
          <w:lang w:val="fr-FR"/>
        </w:rPr>
      </w:pPr>
    </w:p>
    <w:p w14:paraId="0A3298C6" w14:textId="77777777" w:rsidR="00710B89" w:rsidRDefault="00710B89" w:rsidP="00710B89">
      <w:pPr>
        <w:pStyle w:val="Heading"/>
        <w:jc w:val="left"/>
        <w:rPr>
          <w:rFonts w:ascii="Open Sans" w:hAnsi="Open Sans" w:cs="Open Sans"/>
          <w:b w:val="0"/>
          <w:bCs w:val="0"/>
          <w:caps/>
          <w:color w:val="000000"/>
        </w:rPr>
      </w:pPr>
      <w:r>
        <w:rPr>
          <w:rFonts w:ascii="Open Sans" w:hAnsi="Open Sans" w:cs="Open Sans"/>
          <w:b w:val="0"/>
          <w:bCs w:val="0"/>
          <w:caps/>
          <w:color w:val="000000"/>
        </w:rPr>
        <w:t>REGISTRATION CHECK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41"/>
      </w:tblGrid>
      <w:tr w:rsidR="00710B89" w:rsidRPr="00AC4CAB" w14:paraId="3C78AE88" w14:textId="77777777" w:rsidTr="00CE4D44">
        <w:trPr>
          <w:trHeight w:val="309"/>
        </w:trPr>
        <w:tc>
          <w:tcPr>
            <w:tcW w:w="8545" w:type="dxa"/>
          </w:tcPr>
          <w:p w14:paraId="521B9C33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 w:rsidRPr="00AC4CAB">
              <w:rPr>
                <w:rFonts w:asciiTheme="minorHAnsi" w:hAnsiTheme="minorHAnsi" w:cstheme="minorHAnsi"/>
                <w:lang w:val="fr-FR"/>
              </w:rPr>
              <w:t>ACTIONS REQUIRED</w:t>
            </w:r>
          </w:p>
        </w:tc>
        <w:tc>
          <w:tcPr>
            <w:tcW w:w="1041" w:type="dxa"/>
          </w:tcPr>
          <w:p w14:paraId="08443A2E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 w:rsidRPr="00AC4CAB">
              <w:rPr>
                <w:rFonts w:asciiTheme="minorHAnsi" w:hAnsiTheme="minorHAnsi" w:cstheme="minorHAnsi"/>
                <w:lang w:val="fr-FR"/>
              </w:rPr>
              <w:t>Y/N/NA</w:t>
            </w:r>
          </w:p>
        </w:tc>
      </w:tr>
      <w:tr w:rsidR="00710B89" w14:paraId="0E583A60" w14:textId="77777777" w:rsidTr="00CE4D44">
        <w:trPr>
          <w:trHeight w:val="697"/>
        </w:trPr>
        <w:tc>
          <w:tcPr>
            <w:tcW w:w="8545" w:type="dxa"/>
          </w:tcPr>
          <w:p w14:paraId="7CCC7D9B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t>MEETING MINUTES CORRECTLY FILLED OUT WITH ALL COMMITTEE POSITIONS</w:t>
            </w:r>
          </w:p>
        </w:tc>
        <w:tc>
          <w:tcPr>
            <w:tcW w:w="1041" w:type="dxa"/>
          </w:tcPr>
          <w:p w14:paraId="4BFB9A38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2ED28019" w14:textId="77777777" w:rsidTr="00CE4D44">
        <w:trPr>
          <w:trHeight w:val="667"/>
        </w:trPr>
        <w:tc>
          <w:tcPr>
            <w:tcW w:w="8545" w:type="dxa"/>
          </w:tcPr>
          <w:p w14:paraId="69C43B28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ATTENDANCE SHEET HAS BEEN SIGNED</w:t>
            </w:r>
            <w:r w:rsidR="00513CEB">
              <w:rPr>
                <w:rFonts w:asciiTheme="majorHAnsi" w:hAnsiTheme="majorHAnsi" w:cstheme="majorHAnsi"/>
                <w:lang w:val="fr-FR"/>
              </w:rPr>
              <w:t xml:space="preserve"> BY ALL MEMBERS PRESENT AT THE I</w:t>
            </w:r>
            <w:r>
              <w:rPr>
                <w:rFonts w:asciiTheme="majorHAnsi" w:hAnsiTheme="majorHAnsi" w:cstheme="majorHAnsi"/>
                <w:lang w:val="fr-FR"/>
              </w:rPr>
              <w:t>GM</w:t>
            </w:r>
          </w:p>
        </w:tc>
        <w:tc>
          <w:tcPr>
            <w:tcW w:w="1041" w:type="dxa"/>
          </w:tcPr>
          <w:p w14:paraId="281E55E8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190701D8" w14:textId="77777777" w:rsidTr="00CE4D44">
        <w:trPr>
          <w:trHeight w:val="667"/>
        </w:trPr>
        <w:tc>
          <w:tcPr>
            <w:tcW w:w="8545" w:type="dxa"/>
          </w:tcPr>
          <w:p w14:paraId="5C88F840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t>ALL COMMITTEE MEMBERS HAVE COMPLETED A WWCC &amp; THE ONLINE CONSENT TRAINING</w:t>
            </w:r>
            <w:r>
              <w:rPr>
                <w:rFonts w:asciiTheme="majorHAnsi" w:hAnsiTheme="majorHAnsi" w:cstheme="majorHAnsi"/>
                <w:lang w:val="fr-FR"/>
              </w:rPr>
              <w:t xml:space="preserve"> &amp; BEEN UPLOADED TO THE FILE SECTION</w:t>
            </w:r>
          </w:p>
        </w:tc>
        <w:tc>
          <w:tcPr>
            <w:tcW w:w="1041" w:type="dxa"/>
          </w:tcPr>
          <w:p w14:paraId="0DA89FCC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44D36448" w14:textId="77777777" w:rsidTr="00CE4D44">
        <w:trPr>
          <w:trHeight w:val="468"/>
        </w:trPr>
        <w:tc>
          <w:tcPr>
            <w:tcW w:w="8545" w:type="dxa"/>
          </w:tcPr>
          <w:p w14:paraId="3CDE7FCE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ALL COMMITTEE MEMBERS HAVE COMPELTED THE ONLINE CLUBS TRAINING MODULES</w:t>
            </w:r>
          </w:p>
        </w:tc>
        <w:tc>
          <w:tcPr>
            <w:tcW w:w="1041" w:type="dxa"/>
          </w:tcPr>
          <w:p w14:paraId="3ED9CE7D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0D1F30FF" w14:textId="77777777" w:rsidTr="00CE4D44">
        <w:trPr>
          <w:trHeight w:val="468"/>
        </w:trPr>
        <w:tc>
          <w:tcPr>
            <w:tcW w:w="8545" w:type="dxa"/>
          </w:tcPr>
          <w:p w14:paraId="7CBAF3F2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t>THE ASSET REGISTER HAS BEEN COMPLETED</w:t>
            </w:r>
          </w:p>
        </w:tc>
        <w:tc>
          <w:tcPr>
            <w:tcW w:w="1041" w:type="dxa"/>
          </w:tcPr>
          <w:p w14:paraId="2B2D8A4B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2D52B322" w14:textId="77777777" w:rsidTr="00CE4D44">
        <w:trPr>
          <w:trHeight w:val="645"/>
        </w:trPr>
        <w:tc>
          <w:tcPr>
            <w:tcW w:w="8545" w:type="dxa"/>
          </w:tcPr>
          <w:p w14:paraId="00A760A3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t>REMOTE VOTING SCREENSHOTS HAVE BEEN COLLATED INTO A WORD DOCUMENT AND ARE READY TO BE UPLOADED</w:t>
            </w:r>
          </w:p>
        </w:tc>
        <w:tc>
          <w:tcPr>
            <w:tcW w:w="1041" w:type="dxa"/>
          </w:tcPr>
          <w:p w14:paraId="3032F0F5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3526E8E5" w14:textId="77777777" w:rsidTr="00CE4D44">
        <w:trPr>
          <w:trHeight w:val="697"/>
        </w:trPr>
        <w:tc>
          <w:tcPr>
            <w:tcW w:w="8545" w:type="dxa"/>
          </w:tcPr>
          <w:p w14:paraId="58AEF34F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NEW CLUB MEMBERSHIP GROUP &amp; PRODUCT (IF CHARGING A FEE) HAS BEEN CREATED </w:t>
            </w:r>
          </w:p>
        </w:tc>
        <w:tc>
          <w:tcPr>
            <w:tcW w:w="1041" w:type="dxa"/>
          </w:tcPr>
          <w:p w14:paraId="4AB8F8A0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51A4F71C" w14:textId="77777777" w:rsidTr="00CE4D44">
        <w:trPr>
          <w:trHeight w:val="876"/>
        </w:trPr>
        <w:tc>
          <w:tcPr>
            <w:tcW w:w="8545" w:type="dxa"/>
          </w:tcPr>
          <w:p w14:paraId="30C159B5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RELEVANT CONTACT INFORMATION IS IN THE DESCRIPTION ON THE CLUB PAGE</w:t>
            </w:r>
          </w:p>
        </w:tc>
        <w:tc>
          <w:tcPr>
            <w:tcW w:w="1041" w:type="dxa"/>
          </w:tcPr>
          <w:p w14:paraId="049B374B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40A8D639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282F1583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158FD09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DF00FD2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D9BC50E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1BE374CB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000446E6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F208D0B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5ECFAE45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605D7B82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7D582063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8DF60F7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069F0ABA" w14:textId="77777777" w:rsidR="007F536E" w:rsidRDefault="007F536E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6C97A5E4" w14:textId="311ED35B" w:rsidR="00B85E93" w:rsidRPr="00B85E93" w:rsidRDefault="00B85E93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  <w:r w:rsidRPr="00B85E93">
        <w:rPr>
          <w:rFonts w:asciiTheme="minorHAnsi" w:hAnsiTheme="minorHAnsi" w:cstheme="minorHAnsi"/>
          <w:sz w:val="36"/>
          <w:szCs w:val="36"/>
          <w:lang w:val="fr-FR"/>
        </w:rPr>
        <w:t xml:space="preserve">ATTENDANCE </w:t>
      </w:r>
      <w:r w:rsidR="00710B89">
        <w:rPr>
          <w:rFonts w:asciiTheme="minorHAnsi" w:hAnsiTheme="minorHAnsi" w:cstheme="minorHAnsi"/>
          <w:sz w:val="36"/>
          <w:szCs w:val="36"/>
          <w:lang w:val="fr-FR"/>
        </w:rPr>
        <w:t>SHEET</w:t>
      </w:r>
    </w:p>
    <w:p w14:paraId="10C40495" w14:textId="77777777" w:rsidR="00B85E93" w:rsidRDefault="00B85E93" w:rsidP="00624EBA">
      <w:pPr>
        <w:pStyle w:val="Body2"/>
        <w:rPr>
          <w:lang w:val="fr-FR"/>
        </w:rPr>
      </w:pPr>
    </w:p>
    <w:p w14:paraId="4AF07935" w14:textId="77777777" w:rsidR="00B85E93" w:rsidRPr="00710B89" w:rsidRDefault="00B85E93" w:rsidP="00B85E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</w:pP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 xml:space="preserve">This must be completed by every club member who attended the meeting </w:t>
      </w:r>
      <w:r w:rsidRPr="00710B89">
        <w:rPr>
          <w:rFonts w:asciiTheme="minorHAnsi" w:hAnsiTheme="minorHAnsi" w:cstheme="minorHAnsi"/>
          <w:b/>
          <w:bCs/>
          <w:color w:val="121313"/>
          <w:sz w:val="19"/>
          <w:szCs w:val="19"/>
          <w:lang w:val="en-AU" w:eastAsia="en-GB"/>
        </w:rPr>
        <w:t xml:space="preserve">who is eligible to vote. </w:t>
      </w: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>Associate</w:t>
      </w:r>
      <w:r w:rsidR="00EB3018"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 xml:space="preserve"> </w:t>
      </w: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 xml:space="preserve">members </w:t>
      </w:r>
      <w:r w:rsidR="00710B89"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>do not count towards quorum and cannot vote at an AGM</w:t>
      </w: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>. If more space is required, use additional copies of this page.</w:t>
      </w:r>
    </w:p>
    <w:p w14:paraId="0666BF1F" w14:textId="77777777" w:rsidR="00EB3018" w:rsidRPr="00710B89" w:rsidRDefault="00EB3018" w:rsidP="00B85E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</w:pPr>
    </w:p>
    <w:p w14:paraId="2EBECC13" w14:textId="77777777" w:rsidR="00B85E93" w:rsidRPr="00710B89" w:rsidRDefault="00B85E93" w:rsidP="00B85E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</w:pPr>
      <w:r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>By providing your details below, you declare that you are a currently enrolled Swinburne University of</w:t>
      </w:r>
    </w:p>
    <w:p w14:paraId="68A7B723" w14:textId="77777777" w:rsidR="00B85E93" w:rsidRDefault="00B85E93" w:rsidP="00EB30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</w:pPr>
      <w:r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>Technology Student, and a current member of this club. You declare that you were provided a fair</w:t>
      </w:r>
      <w:r w:rsidR="00EB3018"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 xml:space="preserve"> </w:t>
      </w:r>
      <w:r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>opportunity to vote for each club committee position and each resolution.</w:t>
      </w:r>
    </w:p>
    <w:p w14:paraId="0529A970" w14:textId="77777777" w:rsidR="00170CD4" w:rsidRPr="00710B89" w:rsidRDefault="00170CD4" w:rsidP="00EB30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lang w:val="fr-FR"/>
        </w:rPr>
      </w:pPr>
    </w:p>
    <w:p w14:paraId="2A55DA7F" w14:textId="77777777" w:rsidR="00B85E93" w:rsidRDefault="00B85E93" w:rsidP="00624EBA">
      <w:pPr>
        <w:pStyle w:val="Body2"/>
        <w:rPr>
          <w:lang w:val="fr-F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49"/>
        <w:gridCol w:w="3387"/>
      </w:tblGrid>
      <w:tr w:rsidR="00652394" w14:paraId="29D98F60" w14:textId="77777777" w:rsidTr="00CF5430">
        <w:trPr>
          <w:jc w:val="center"/>
        </w:trPr>
        <w:tc>
          <w:tcPr>
            <w:tcW w:w="3949" w:type="dxa"/>
          </w:tcPr>
          <w:p w14:paraId="3AAC057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NAME</w:t>
            </w:r>
          </w:p>
        </w:tc>
        <w:tc>
          <w:tcPr>
            <w:tcW w:w="3387" w:type="dxa"/>
          </w:tcPr>
          <w:p w14:paraId="7459889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STUDENT ID</w:t>
            </w:r>
          </w:p>
        </w:tc>
      </w:tr>
      <w:tr w:rsidR="00652394" w14:paraId="2C09C17E" w14:textId="77777777" w:rsidTr="00CF5430">
        <w:trPr>
          <w:trHeight w:val="731"/>
          <w:jc w:val="center"/>
        </w:trPr>
        <w:tc>
          <w:tcPr>
            <w:tcW w:w="3949" w:type="dxa"/>
          </w:tcPr>
          <w:p w14:paraId="1A5E2839" w14:textId="77777777" w:rsidR="00652394" w:rsidRDefault="00652394" w:rsidP="00CF5430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939DE16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F0862C8" w14:textId="77777777" w:rsidTr="00CF5430">
        <w:trPr>
          <w:trHeight w:val="840"/>
          <w:jc w:val="center"/>
        </w:trPr>
        <w:tc>
          <w:tcPr>
            <w:tcW w:w="3949" w:type="dxa"/>
          </w:tcPr>
          <w:p w14:paraId="0D50CDE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FF7C33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36B3E84" w14:textId="77777777" w:rsidTr="00CF5430">
        <w:trPr>
          <w:trHeight w:val="853"/>
          <w:jc w:val="center"/>
        </w:trPr>
        <w:tc>
          <w:tcPr>
            <w:tcW w:w="3949" w:type="dxa"/>
          </w:tcPr>
          <w:p w14:paraId="4FC251D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CC9C3D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96B09C7" w14:textId="77777777" w:rsidTr="00CF5430">
        <w:trPr>
          <w:trHeight w:val="822"/>
          <w:jc w:val="center"/>
        </w:trPr>
        <w:tc>
          <w:tcPr>
            <w:tcW w:w="3949" w:type="dxa"/>
          </w:tcPr>
          <w:p w14:paraId="144A09F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76D5BE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1804512" w14:textId="77777777" w:rsidTr="00CF5430">
        <w:trPr>
          <w:trHeight w:val="849"/>
          <w:jc w:val="center"/>
        </w:trPr>
        <w:tc>
          <w:tcPr>
            <w:tcW w:w="3949" w:type="dxa"/>
          </w:tcPr>
          <w:p w14:paraId="5A62E9F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FB5837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4CD1278" w14:textId="77777777" w:rsidTr="00CF5430">
        <w:trPr>
          <w:trHeight w:val="844"/>
          <w:jc w:val="center"/>
        </w:trPr>
        <w:tc>
          <w:tcPr>
            <w:tcW w:w="3949" w:type="dxa"/>
          </w:tcPr>
          <w:p w14:paraId="00E66DC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30F160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0ED6C6F" w14:textId="77777777" w:rsidTr="00CF5430">
        <w:trPr>
          <w:trHeight w:val="826"/>
          <w:jc w:val="center"/>
        </w:trPr>
        <w:tc>
          <w:tcPr>
            <w:tcW w:w="3949" w:type="dxa"/>
          </w:tcPr>
          <w:p w14:paraId="1A4A313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B4FD6B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479B2F3" w14:textId="77777777" w:rsidTr="00CF5430">
        <w:trPr>
          <w:trHeight w:val="826"/>
          <w:jc w:val="center"/>
        </w:trPr>
        <w:tc>
          <w:tcPr>
            <w:tcW w:w="3949" w:type="dxa"/>
          </w:tcPr>
          <w:p w14:paraId="1F65ABC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A7B3A56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2A360AD6" w14:textId="77777777" w:rsidTr="00CF5430">
        <w:trPr>
          <w:trHeight w:val="826"/>
          <w:jc w:val="center"/>
        </w:trPr>
        <w:tc>
          <w:tcPr>
            <w:tcW w:w="3949" w:type="dxa"/>
          </w:tcPr>
          <w:p w14:paraId="4BD2CAD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0BD536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7D92320" w14:textId="77777777" w:rsidTr="00CF5430">
        <w:trPr>
          <w:trHeight w:val="826"/>
          <w:jc w:val="center"/>
        </w:trPr>
        <w:tc>
          <w:tcPr>
            <w:tcW w:w="3949" w:type="dxa"/>
          </w:tcPr>
          <w:p w14:paraId="764A7AFF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25D7EE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42E034C" w14:textId="77777777" w:rsidTr="00CF5430">
        <w:trPr>
          <w:trHeight w:val="826"/>
          <w:jc w:val="center"/>
        </w:trPr>
        <w:tc>
          <w:tcPr>
            <w:tcW w:w="3949" w:type="dxa"/>
          </w:tcPr>
          <w:p w14:paraId="602574F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80508C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79D1851" w14:textId="77777777" w:rsidTr="00CF5430">
        <w:trPr>
          <w:trHeight w:val="554"/>
          <w:jc w:val="center"/>
        </w:trPr>
        <w:tc>
          <w:tcPr>
            <w:tcW w:w="3949" w:type="dxa"/>
          </w:tcPr>
          <w:p w14:paraId="4441480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NAME</w:t>
            </w:r>
          </w:p>
        </w:tc>
        <w:tc>
          <w:tcPr>
            <w:tcW w:w="3387" w:type="dxa"/>
          </w:tcPr>
          <w:p w14:paraId="177466E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STUDENT ID</w:t>
            </w:r>
          </w:p>
        </w:tc>
      </w:tr>
      <w:tr w:rsidR="00652394" w14:paraId="2EB63500" w14:textId="77777777" w:rsidTr="00CF5430">
        <w:trPr>
          <w:trHeight w:val="826"/>
          <w:jc w:val="center"/>
        </w:trPr>
        <w:tc>
          <w:tcPr>
            <w:tcW w:w="3949" w:type="dxa"/>
          </w:tcPr>
          <w:p w14:paraId="10BAB83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638DE5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71FE64E" w14:textId="77777777" w:rsidTr="00CF5430">
        <w:trPr>
          <w:trHeight w:val="826"/>
          <w:jc w:val="center"/>
        </w:trPr>
        <w:tc>
          <w:tcPr>
            <w:tcW w:w="3949" w:type="dxa"/>
          </w:tcPr>
          <w:p w14:paraId="1F1C1DD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4B1769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333264D" w14:textId="77777777" w:rsidTr="00CF5430">
        <w:trPr>
          <w:trHeight w:val="826"/>
          <w:jc w:val="center"/>
        </w:trPr>
        <w:tc>
          <w:tcPr>
            <w:tcW w:w="3949" w:type="dxa"/>
          </w:tcPr>
          <w:p w14:paraId="1DD341E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4C945FF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1A2D56C" w14:textId="77777777" w:rsidTr="00CF5430">
        <w:trPr>
          <w:trHeight w:val="826"/>
          <w:jc w:val="center"/>
        </w:trPr>
        <w:tc>
          <w:tcPr>
            <w:tcW w:w="3949" w:type="dxa"/>
          </w:tcPr>
          <w:p w14:paraId="0C515D6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879BF0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2F98C57C" w14:textId="77777777" w:rsidTr="00CF5430">
        <w:trPr>
          <w:trHeight w:val="826"/>
          <w:jc w:val="center"/>
        </w:trPr>
        <w:tc>
          <w:tcPr>
            <w:tcW w:w="3949" w:type="dxa"/>
          </w:tcPr>
          <w:p w14:paraId="3EE2749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09E9A7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5EB4B37F" w14:textId="77777777" w:rsidTr="00CF5430">
        <w:trPr>
          <w:trHeight w:val="826"/>
          <w:jc w:val="center"/>
        </w:trPr>
        <w:tc>
          <w:tcPr>
            <w:tcW w:w="3949" w:type="dxa"/>
          </w:tcPr>
          <w:p w14:paraId="12DD025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43B054D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4582E13" w14:textId="77777777" w:rsidTr="00CF5430">
        <w:trPr>
          <w:trHeight w:val="826"/>
          <w:jc w:val="center"/>
        </w:trPr>
        <w:tc>
          <w:tcPr>
            <w:tcW w:w="3949" w:type="dxa"/>
          </w:tcPr>
          <w:p w14:paraId="5556E9B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2514F3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5D45F5CC" w14:textId="77777777" w:rsidTr="00CF5430">
        <w:trPr>
          <w:trHeight w:val="826"/>
          <w:jc w:val="center"/>
        </w:trPr>
        <w:tc>
          <w:tcPr>
            <w:tcW w:w="3949" w:type="dxa"/>
          </w:tcPr>
          <w:p w14:paraId="45EC3A8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28D997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47A2C0EA" w14:textId="77777777" w:rsidTr="00CF5430">
        <w:trPr>
          <w:trHeight w:val="826"/>
          <w:jc w:val="center"/>
        </w:trPr>
        <w:tc>
          <w:tcPr>
            <w:tcW w:w="3949" w:type="dxa"/>
          </w:tcPr>
          <w:p w14:paraId="5FF3857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C536DA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083BC60" w14:textId="77777777" w:rsidTr="00CF5430">
        <w:trPr>
          <w:trHeight w:val="826"/>
          <w:jc w:val="center"/>
        </w:trPr>
        <w:tc>
          <w:tcPr>
            <w:tcW w:w="3949" w:type="dxa"/>
          </w:tcPr>
          <w:p w14:paraId="49CFA6A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E391FBF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633D924" w14:textId="77777777" w:rsidTr="00CF5430">
        <w:trPr>
          <w:trHeight w:val="826"/>
          <w:jc w:val="center"/>
        </w:trPr>
        <w:tc>
          <w:tcPr>
            <w:tcW w:w="3949" w:type="dxa"/>
          </w:tcPr>
          <w:p w14:paraId="48DE8E7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D0CFC3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9EB0A37" w14:textId="77777777" w:rsidTr="00CF5430">
        <w:trPr>
          <w:trHeight w:val="826"/>
          <w:jc w:val="center"/>
        </w:trPr>
        <w:tc>
          <w:tcPr>
            <w:tcW w:w="3949" w:type="dxa"/>
          </w:tcPr>
          <w:p w14:paraId="5E1DFEC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FC4548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9E94607" w14:textId="77777777" w:rsidTr="00CF5430">
        <w:trPr>
          <w:trHeight w:val="826"/>
          <w:jc w:val="center"/>
        </w:trPr>
        <w:tc>
          <w:tcPr>
            <w:tcW w:w="3949" w:type="dxa"/>
          </w:tcPr>
          <w:p w14:paraId="78F3DE0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E98E07F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E6DC070" w14:textId="77777777" w:rsidTr="00CF5430">
        <w:trPr>
          <w:trHeight w:val="826"/>
          <w:jc w:val="center"/>
        </w:trPr>
        <w:tc>
          <w:tcPr>
            <w:tcW w:w="3949" w:type="dxa"/>
          </w:tcPr>
          <w:p w14:paraId="55301E8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20F424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E782201" w14:textId="77777777" w:rsidTr="00CF5430">
        <w:trPr>
          <w:trHeight w:val="696"/>
          <w:jc w:val="center"/>
        </w:trPr>
        <w:tc>
          <w:tcPr>
            <w:tcW w:w="3949" w:type="dxa"/>
          </w:tcPr>
          <w:p w14:paraId="237C2FB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E3FBE65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E11874F" w14:textId="77777777" w:rsidTr="00CF5430">
        <w:trPr>
          <w:trHeight w:val="413"/>
          <w:jc w:val="center"/>
        </w:trPr>
        <w:tc>
          <w:tcPr>
            <w:tcW w:w="3949" w:type="dxa"/>
          </w:tcPr>
          <w:p w14:paraId="01BD36D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NAME</w:t>
            </w:r>
          </w:p>
        </w:tc>
        <w:tc>
          <w:tcPr>
            <w:tcW w:w="3387" w:type="dxa"/>
          </w:tcPr>
          <w:p w14:paraId="52ED8B9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STUDENT ID</w:t>
            </w:r>
          </w:p>
        </w:tc>
      </w:tr>
      <w:tr w:rsidR="00652394" w14:paraId="4D27279C" w14:textId="77777777" w:rsidTr="00CF5430">
        <w:trPr>
          <w:trHeight w:val="826"/>
          <w:jc w:val="center"/>
        </w:trPr>
        <w:tc>
          <w:tcPr>
            <w:tcW w:w="3949" w:type="dxa"/>
          </w:tcPr>
          <w:p w14:paraId="0180D5E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469B415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48610B8B" w14:textId="77777777" w:rsidTr="00CF5430">
        <w:trPr>
          <w:trHeight w:val="826"/>
          <w:jc w:val="center"/>
        </w:trPr>
        <w:tc>
          <w:tcPr>
            <w:tcW w:w="3949" w:type="dxa"/>
          </w:tcPr>
          <w:p w14:paraId="72277205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E4E2EA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8B382C0" w14:textId="77777777" w:rsidTr="00CF5430">
        <w:trPr>
          <w:trHeight w:val="826"/>
          <w:jc w:val="center"/>
        </w:trPr>
        <w:tc>
          <w:tcPr>
            <w:tcW w:w="3949" w:type="dxa"/>
          </w:tcPr>
          <w:p w14:paraId="4E04C0F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76BAC08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46180F1C" w14:textId="77777777" w:rsidTr="00CF5430">
        <w:trPr>
          <w:trHeight w:val="826"/>
          <w:jc w:val="center"/>
        </w:trPr>
        <w:tc>
          <w:tcPr>
            <w:tcW w:w="3949" w:type="dxa"/>
          </w:tcPr>
          <w:p w14:paraId="49ABE368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23FD695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D35868B" w14:textId="77777777" w:rsidTr="00CF5430">
        <w:trPr>
          <w:trHeight w:val="826"/>
          <w:jc w:val="center"/>
        </w:trPr>
        <w:tc>
          <w:tcPr>
            <w:tcW w:w="3949" w:type="dxa"/>
          </w:tcPr>
          <w:p w14:paraId="24087E1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4DAE95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70505CC" w14:textId="77777777" w:rsidTr="00CF5430">
        <w:trPr>
          <w:trHeight w:val="826"/>
          <w:jc w:val="center"/>
        </w:trPr>
        <w:tc>
          <w:tcPr>
            <w:tcW w:w="3949" w:type="dxa"/>
          </w:tcPr>
          <w:p w14:paraId="59774C4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50B6FC9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BA3AAA4" w14:textId="77777777" w:rsidTr="00CF5430">
        <w:trPr>
          <w:trHeight w:val="826"/>
          <w:jc w:val="center"/>
        </w:trPr>
        <w:tc>
          <w:tcPr>
            <w:tcW w:w="3949" w:type="dxa"/>
          </w:tcPr>
          <w:p w14:paraId="36BC2DE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C3941F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E452DA6" w14:textId="77777777" w:rsidTr="00CF5430">
        <w:trPr>
          <w:trHeight w:val="826"/>
          <w:jc w:val="center"/>
        </w:trPr>
        <w:tc>
          <w:tcPr>
            <w:tcW w:w="3949" w:type="dxa"/>
          </w:tcPr>
          <w:p w14:paraId="00D64B98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81EBCF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91AD487" w14:textId="77777777" w:rsidTr="00CF5430">
        <w:trPr>
          <w:trHeight w:val="826"/>
          <w:jc w:val="center"/>
        </w:trPr>
        <w:tc>
          <w:tcPr>
            <w:tcW w:w="3949" w:type="dxa"/>
          </w:tcPr>
          <w:p w14:paraId="0EF5024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8658136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6930C4E" w14:textId="77777777" w:rsidTr="00CF5430">
        <w:trPr>
          <w:trHeight w:val="826"/>
          <w:jc w:val="center"/>
        </w:trPr>
        <w:tc>
          <w:tcPr>
            <w:tcW w:w="3949" w:type="dxa"/>
          </w:tcPr>
          <w:p w14:paraId="355805B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CDF88E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578A0E2F" w14:textId="77777777" w:rsidTr="00CF5430">
        <w:trPr>
          <w:trHeight w:val="826"/>
          <w:jc w:val="center"/>
        </w:trPr>
        <w:tc>
          <w:tcPr>
            <w:tcW w:w="3949" w:type="dxa"/>
          </w:tcPr>
          <w:p w14:paraId="024C141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BAC2EB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58E4ABF" w14:textId="77777777" w:rsidTr="00CF5430">
        <w:trPr>
          <w:trHeight w:val="826"/>
          <w:jc w:val="center"/>
        </w:trPr>
        <w:tc>
          <w:tcPr>
            <w:tcW w:w="3949" w:type="dxa"/>
          </w:tcPr>
          <w:p w14:paraId="664F05C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09D81E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D6DC94A" w14:textId="77777777" w:rsidTr="00CF5430">
        <w:trPr>
          <w:trHeight w:val="826"/>
          <w:jc w:val="center"/>
        </w:trPr>
        <w:tc>
          <w:tcPr>
            <w:tcW w:w="3949" w:type="dxa"/>
          </w:tcPr>
          <w:p w14:paraId="2ED65F9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11D55B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D84E1BB" w14:textId="77777777" w:rsidTr="00CF5430">
        <w:trPr>
          <w:trHeight w:val="826"/>
          <w:jc w:val="center"/>
        </w:trPr>
        <w:tc>
          <w:tcPr>
            <w:tcW w:w="3949" w:type="dxa"/>
          </w:tcPr>
          <w:p w14:paraId="47CFC8C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955D97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</w:tbl>
    <w:p w14:paraId="2DD4968E" w14:textId="77777777" w:rsidR="00C246AC" w:rsidRDefault="00C246AC" w:rsidP="00710B89">
      <w:pPr>
        <w:pStyle w:val="Body2"/>
        <w:rPr>
          <w:lang w:val="fr-FR"/>
        </w:rPr>
      </w:pPr>
    </w:p>
    <w:sectPr w:rsidR="00C246AC" w:rsidSect="00395996">
      <w:headerReference w:type="default" r:id="rId7"/>
      <w:footerReference w:type="default" r:id="rId8"/>
      <w:pgSz w:w="11900" w:h="16840"/>
      <w:pgMar w:top="1080" w:right="1152" w:bottom="2721" w:left="1152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8AB0D2" w14:textId="77777777" w:rsidR="00FD7869" w:rsidRDefault="00FD7869">
      <w:r>
        <w:separator/>
      </w:r>
    </w:p>
  </w:endnote>
  <w:endnote w:type="continuationSeparator" w:id="0">
    <w:p w14:paraId="174C35CA" w14:textId="77777777" w:rsidR="00FD7869" w:rsidRDefault="00FD7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00000000" w:usb1="E9DFFFFF" w:usb2="0000003F" w:usb3="00000000" w:csb0="003F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FFC3C" w14:textId="77777777" w:rsidR="00FC2792" w:rsidRDefault="00395996">
    <w:pPr>
      <w:pStyle w:val="FreeForm"/>
      <w:tabs>
        <w:tab w:val="center" w:pos="4798"/>
        <w:tab w:val="right" w:pos="9596"/>
      </w:tabs>
      <w:spacing w:before="60" w:after="60" w:line="240" w:lineRule="auto"/>
      <w:ind w:firstLine="0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1576D2DB" wp14:editId="0A83D662">
          <wp:simplePos x="0" y="0"/>
          <wp:positionH relativeFrom="column">
            <wp:posOffset>5361305</wp:posOffset>
          </wp:positionH>
          <wp:positionV relativeFrom="paragraph">
            <wp:posOffset>-874070</wp:posOffset>
          </wp:positionV>
          <wp:extent cx="928370" cy="9156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azor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8370" cy="915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3CEB">
      <w:rPr>
        <w:rFonts w:ascii="Open Sans Light" w:hAnsi="Open Sans Light"/>
        <w:caps/>
        <w:sz w:val="20"/>
        <w:szCs w:val="20"/>
      </w:rPr>
      <w:t>I</w:t>
    </w:r>
    <w:r w:rsidR="00FB328C">
      <w:rPr>
        <w:rFonts w:ascii="Open Sans Light" w:hAnsi="Open Sans Light"/>
        <w:caps/>
        <w:sz w:val="20"/>
        <w:szCs w:val="20"/>
      </w:rPr>
      <w:t>GM</w:t>
    </w:r>
    <w:r w:rsidR="0006129C">
      <w:rPr>
        <w:rFonts w:ascii="Open Sans Light" w:hAnsi="Open Sans Light"/>
        <w:caps/>
        <w:sz w:val="20"/>
        <w:szCs w:val="20"/>
      </w:rPr>
      <w:t xml:space="preserve"> </w:t>
    </w:r>
    <w:r w:rsidR="002C4A1F">
      <w:rPr>
        <w:rFonts w:ascii="Open Sans Light" w:hAnsi="Open Sans Light"/>
        <w:caps/>
        <w:sz w:val="20"/>
        <w:szCs w:val="20"/>
      </w:rPr>
      <w:t>MEETING MINU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D379F2" w14:textId="77777777" w:rsidR="00FD7869" w:rsidRDefault="00FD7869">
      <w:r>
        <w:separator/>
      </w:r>
    </w:p>
  </w:footnote>
  <w:footnote w:type="continuationSeparator" w:id="0">
    <w:p w14:paraId="264EE986" w14:textId="77777777" w:rsidR="00FD7869" w:rsidRDefault="00FD78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1563E" w14:textId="77777777" w:rsidR="00FC2792" w:rsidRDefault="0085192F">
    <w:r>
      <w:rPr>
        <w:noProof/>
        <w:lang w:val="en-AU" w:eastAsia="en-AU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37FC5904" wp14:editId="66EFB81B">
              <wp:simplePos x="0" y="0"/>
              <wp:positionH relativeFrom="page">
                <wp:posOffset>723900</wp:posOffset>
              </wp:positionH>
              <wp:positionV relativeFrom="page">
                <wp:posOffset>9906000</wp:posOffset>
              </wp:positionV>
              <wp:extent cx="6111748" cy="0"/>
              <wp:effectExtent l="0" t="0" r="0" b="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1748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F52D27"/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ADFF826" id="officeArt object" o:spid="_x0000_s1026" style="position:absolute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57pt,780pt" to="538.25pt,78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" strokecolor="#f52d27">
              <v:stroke miterlimit="4" joinstyle="miter"/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ctiveWritingStyle w:appName="MSWord" w:lang="fr-FR" w:vendorID="64" w:dllVersion="131078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TI3MTQ0MDI1tTRX0lEKTi0uzszPAykwqgUA1ZQbkywAAAA="/>
  </w:docVars>
  <w:rsids>
    <w:rsidRoot w:val="002C4A1F"/>
    <w:rsid w:val="00004C51"/>
    <w:rsid w:val="00043B25"/>
    <w:rsid w:val="0006129C"/>
    <w:rsid w:val="000A40FC"/>
    <w:rsid w:val="000E0B5B"/>
    <w:rsid w:val="00170CD4"/>
    <w:rsid w:val="00174E32"/>
    <w:rsid w:val="002A46E6"/>
    <w:rsid w:val="002C4A1F"/>
    <w:rsid w:val="00395996"/>
    <w:rsid w:val="003A3945"/>
    <w:rsid w:val="003A5D33"/>
    <w:rsid w:val="003D5A8F"/>
    <w:rsid w:val="00416205"/>
    <w:rsid w:val="004355DA"/>
    <w:rsid w:val="0048014B"/>
    <w:rsid w:val="004C4E98"/>
    <w:rsid w:val="00513CEB"/>
    <w:rsid w:val="00574EE6"/>
    <w:rsid w:val="006153C0"/>
    <w:rsid w:val="00624EBA"/>
    <w:rsid w:val="00652394"/>
    <w:rsid w:val="00686ECC"/>
    <w:rsid w:val="006D25FD"/>
    <w:rsid w:val="00710B89"/>
    <w:rsid w:val="007139DE"/>
    <w:rsid w:val="00741E44"/>
    <w:rsid w:val="007F536E"/>
    <w:rsid w:val="00807DE6"/>
    <w:rsid w:val="008118C2"/>
    <w:rsid w:val="0082655D"/>
    <w:rsid w:val="008372BD"/>
    <w:rsid w:val="0085192F"/>
    <w:rsid w:val="00971CB3"/>
    <w:rsid w:val="00993FBE"/>
    <w:rsid w:val="009F46FD"/>
    <w:rsid w:val="00A23A0C"/>
    <w:rsid w:val="00A4220C"/>
    <w:rsid w:val="00AB4395"/>
    <w:rsid w:val="00AC4CAB"/>
    <w:rsid w:val="00B20F47"/>
    <w:rsid w:val="00B45026"/>
    <w:rsid w:val="00B67675"/>
    <w:rsid w:val="00B85E93"/>
    <w:rsid w:val="00C246AC"/>
    <w:rsid w:val="00C41426"/>
    <w:rsid w:val="00C8146B"/>
    <w:rsid w:val="00CE5105"/>
    <w:rsid w:val="00CF5430"/>
    <w:rsid w:val="00DF5D03"/>
    <w:rsid w:val="00E0220D"/>
    <w:rsid w:val="00E6040A"/>
    <w:rsid w:val="00EB3018"/>
    <w:rsid w:val="00EB7058"/>
    <w:rsid w:val="00F6002B"/>
    <w:rsid w:val="00FB328C"/>
    <w:rsid w:val="00FC2792"/>
    <w:rsid w:val="00FD7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2D7493A"/>
  <w15:docId w15:val="{C5D29537-FEEA-4F49-8473-22A71872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2"/>
    <w:pPr>
      <w:spacing w:before="360" w:after="360"/>
      <w:outlineLvl w:val="1"/>
    </w:pPr>
    <w:rPr>
      <w:rFonts w:ascii="Open Sans" w:eastAsia="Open Sans" w:hAnsi="Open Sans" w:cs="Open Sans"/>
      <w:b/>
      <w:bCs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FreeForm">
    <w:name w:val="Free Form"/>
    <w:pPr>
      <w:spacing w:line="288" w:lineRule="auto"/>
      <w:ind w:firstLine="600"/>
    </w:pPr>
    <w:rPr>
      <w:rFonts w:ascii="Palatino" w:hAnsi="Palatino" w:cs="Arial Unicode MS"/>
      <w:color w:val="000000"/>
      <w:sz w:val="24"/>
      <w:szCs w:val="24"/>
      <w:lang w:val="en-US"/>
    </w:rPr>
  </w:style>
  <w:style w:type="paragraph" w:styleId="Title">
    <w:name w:val="Title"/>
    <w:next w:val="Body2"/>
    <w:pPr>
      <w:keepNext/>
      <w:pBdr>
        <w:bottom w:val="single" w:sz="6" w:space="0" w:color="F52D27"/>
      </w:pBdr>
      <w:spacing w:before="220" w:after="300" w:line="192" w:lineRule="auto"/>
    </w:pPr>
    <w:rPr>
      <w:rFonts w:ascii="Open Sans Light" w:hAnsi="Open Sans Light" w:cs="Arial Unicode MS"/>
      <w:caps/>
      <w:color w:val="000000"/>
      <w:spacing w:val="-4"/>
      <w:sz w:val="48"/>
      <w:szCs w:val="48"/>
      <w:lang w:val="en-US"/>
    </w:rPr>
  </w:style>
  <w:style w:type="paragraph" w:customStyle="1" w:styleId="Body2">
    <w:name w:val="Body 2"/>
    <w:rPr>
      <w:rFonts w:ascii="Palatino" w:hAnsi="Palatino" w:cs="Arial Unicode MS"/>
      <w:color w:val="000000"/>
      <w:sz w:val="24"/>
      <w:szCs w:val="24"/>
      <w:lang w:val="en-US"/>
    </w:rPr>
  </w:style>
  <w:style w:type="paragraph" w:styleId="Subtitle">
    <w:name w:val="Subtitle"/>
    <w:next w:val="Body2"/>
    <w:pPr>
      <w:spacing w:line="288" w:lineRule="auto"/>
    </w:pPr>
    <w:rPr>
      <w:rFonts w:ascii="Open Sans" w:hAnsi="Open Sans" w:cs="Arial Unicode MS"/>
      <w:b/>
      <w:bCs/>
      <w:color w:val="000000"/>
      <w:spacing w:val="4"/>
      <w:sz w:val="22"/>
      <w:szCs w:val="22"/>
      <w:lang w:val="da-DK"/>
    </w:rPr>
  </w:style>
  <w:style w:type="paragraph" w:customStyle="1" w:styleId="Subheading">
    <w:name w:val="Subheading"/>
    <w:next w:val="Body2"/>
    <w:rPr>
      <w:rFonts w:ascii="Helvetica" w:eastAsia="Helvetica" w:hAnsi="Helvetica" w:cs="Helvetica"/>
      <w:color w:val="000000"/>
      <w:spacing w:val="4"/>
      <w:sz w:val="24"/>
      <w:szCs w:val="24"/>
    </w:rPr>
  </w:style>
  <w:style w:type="paragraph" w:customStyle="1" w:styleId="Heading">
    <w:name w:val="Heading"/>
    <w:next w:val="Body2"/>
    <w:pPr>
      <w:spacing w:before="60" w:after="180"/>
      <w:jc w:val="center"/>
      <w:outlineLvl w:val="0"/>
    </w:pPr>
    <w:rPr>
      <w:rFonts w:ascii="Helvetica" w:hAnsi="Helvetica" w:cs="Arial Unicode MS"/>
      <w:b/>
      <w:bCs/>
      <w:color w:val="008CB4"/>
      <w:sz w:val="36"/>
      <w:szCs w:val="36"/>
      <w:lang w:val="fr-FR"/>
    </w:rPr>
  </w:style>
  <w:style w:type="paragraph" w:customStyle="1" w:styleId="Body">
    <w:name w:val="Body"/>
    <w:pPr>
      <w:spacing w:after="300" w:line="288" w:lineRule="auto"/>
    </w:pPr>
    <w:rPr>
      <w:rFonts w:ascii="Open Sans" w:hAnsi="Open Sans" w:cs="Arial Unicode MS"/>
      <w:color w:val="000000"/>
      <w:sz w:val="24"/>
      <w:szCs w:val="24"/>
      <w:lang w:val="it-IT"/>
    </w:rPr>
  </w:style>
  <w:style w:type="paragraph" w:styleId="Header">
    <w:name w:val="header"/>
    <w:basedOn w:val="Normal"/>
    <w:link w:val="HeaderChar"/>
    <w:uiPriority w:val="99"/>
    <w:unhideWhenUsed/>
    <w:rsid w:val="00EB70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05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70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7058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6D25FD"/>
    <w:rPr>
      <w:rFonts w:ascii="Open Sans" w:hAnsi="Open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14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426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22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22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220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20C"/>
    <w:rPr>
      <w:b/>
      <w:bCs/>
      <w:lang w:val="en-US" w:eastAsia="en-US"/>
    </w:rPr>
  </w:style>
  <w:style w:type="paragraph" w:styleId="NoSpacing">
    <w:name w:val="No Spacing"/>
    <w:uiPriority w:val="1"/>
    <w:qFormat/>
    <w:rsid w:val="006D25FD"/>
    <w:rPr>
      <w:rFonts w:asciiTheme="minorHAnsi" w:hAnsiTheme="minorHAns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09_School_Report">
  <a:themeElements>
    <a:clrScheme name="09_School_Report">
      <a:dk1>
        <a:srgbClr val="000000"/>
      </a:dk1>
      <a:lt1>
        <a:srgbClr val="FFFFFF"/>
      </a:lt1>
      <a:dk2>
        <a:srgbClr val="5B5B5B"/>
      </a:dk2>
      <a:lt2>
        <a:srgbClr val="C9C9C9"/>
      </a:lt2>
      <a:accent1>
        <a:srgbClr val="008CB4"/>
      </a:accent1>
      <a:accent2>
        <a:srgbClr val="8EC44C"/>
      </a:accent2>
      <a:accent3>
        <a:srgbClr val="FFA72B"/>
      </a:accent3>
      <a:accent4>
        <a:srgbClr val="E3504B"/>
      </a:accent4>
      <a:accent5>
        <a:srgbClr val="8687C9"/>
      </a:accent5>
      <a:accent6>
        <a:srgbClr val="A89F97"/>
      </a:accent6>
      <a:hlink>
        <a:srgbClr val="0000FF"/>
      </a:hlink>
      <a:folHlink>
        <a:srgbClr val="FF00FF"/>
      </a:folHlink>
    </a:clrScheme>
    <a:fontScheme name="09_School_Report">
      <a:majorFont>
        <a:latin typeface="Open Sans Light"/>
        <a:ea typeface="Open Sans Light"/>
        <a:cs typeface="Open Sans Light"/>
      </a:majorFont>
      <a:minorFont>
        <a:latin typeface="Open Sans"/>
        <a:ea typeface="Open Sans"/>
        <a:cs typeface="Open Sans"/>
      </a:minorFont>
    </a:fontScheme>
    <a:fmtScheme name="09_School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2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175" cap="flat">
          <a:solidFill>
            <a:schemeClr val="accent6">
              <a:satOff val="-6462"/>
              <a:lumOff val="-29476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Palatino"/>
            <a:ea typeface="Palatino"/>
            <a:cs typeface="Palatino"/>
            <a:sym typeface="Palatino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673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Steer</dc:creator>
  <cp:lastModifiedBy>Amelia Matthews</cp:lastModifiedBy>
  <cp:revision>3</cp:revision>
  <cp:lastPrinted>2019-02-03T23:16:00Z</cp:lastPrinted>
  <dcterms:created xsi:type="dcterms:W3CDTF">2020-08-14T03:51:00Z</dcterms:created>
  <dcterms:modified xsi:type="dcterms:W3CDTF">2020-09-22T00:57:00Z</dcterms:modified>
</cp:coreProperties>
</file>